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9B119" w14:textId="77777777" w:rsidR="005A17EE" w:rsidRPr="008B796B" w:rsidRDefault="005A17EE" w:rsidP="005A17EE">
      <w:pPr>
        <w:jc w:val="center"/>
        <w:rPr>
          <w:rFonts w:ascii="Calibri" w:hAnsi="Calibri" w:cs="Times New Roman"/>
          <w:b/>
          <w:bCs/>
          <w:sz w:val="28"/>
          <w:szCs w:val="28"/>
        </w:rPr>
      </w:pPr>
      <w:bookmarkStart w:id="0" w:name="_GoBack"/>
      <w:bookmarkEnd w:id="0"/>
      <w:r w:rsidRPr="008B796B">
        <w:rPr>
          <w:rFonts w:ascii="Calibri" w:hAnsi="Calibri" w:cs="Times New Roman"/>
          <w:b/>
          <w:bCs/>
          <w:sz w:val="28"/>
          <w:szCs w:val="28"/>
        </w:rPr>
        <w:t>Minutes of the Environmental Commission</w:t>
      </w:r>
    </w:p>
    <w:p w14:paraId="3CABF116" w14:textId="77777777" w:rsidR="005A17EE" w:rsidRPr="008B796B" w:rsidRDefault="005A17EE" w:rsidP="005A17EE">
      <w:pPr>
        <w:jc w:val="center"/>
        <w:rPr>
          <w:rFonts w:ascii="Calibri" w:hAnsi="Calibri" w:cs="Times New Roman"/>
          <w:b/>
          <w:bCs/>
          <w:sz w:val="28"/>
          <w:szCs w:val="28"/>
        </w:rPr>
      </w:pPr>
      <w:r w:rsidRPr="008B796B">
        <w:rPr>
          <w:rFonts w:ascii="Calibri" w:hAnsi="Calibri" w:cs="Times New Roman"/>
          <w:b/>
          <w:bCs/>
          <w:sz w:val="28"/>
          <w:szCs w:val="28"/>
        </w:rPr>
        <w:t>City of Cape May</w:t>
      </w:r>
    </w:p>
    <w:p w14:paraId="2B4CAD23" w14:textId="39782715" w:rsidR="005A17EE" w:rsidRDefault="001964AF" w:rsidP="005A17EE">
      <w:pPr>
        <w:jc w:val="center"/>
        <w:rPr>
          <w:rFonts w:ascii="Calibri" w:hAnsi="Calibri" w:cs="Times New Roman"/>
          <w:b/>
          <w:bCs/>
          <w:sz w:val="28"/>
          <w:szCs w:val="28"/>
        </w:rPr>
      </w:pPr>
      <w:r>
        <w:rPr>
          <w:rFonts w:ascii="Calibri" w:hAnsi="Calibri" w:cs="Times New Roman"/>
          <w:b/>
          <w:bCs/>
          <w:sz w:val="28"/>
          <w:szCs w:val="28"/>
        </w:rPr>
        <w:t>November</w:t>
      </w:r>
      <w:r w:rsidR="009D6F6D">
        <w:rPr>
          <w:rFonts w:ascii="Calibri" w:hAnsi="Calibri" w:cs="Times New Roman"/>
          <w:b/>
          <w:bCs/>
          <w:sz w:val="28"/>
          <w:szCs w:val="28"/>
        </w:rPr>
        <w:t xml:space="preserve"> 24</w:t>
      </w:r>
      <w:r w:rsidR="00A400E9">
        <w:rPr>
          <w:rFonts w:ascii="Calibri" w:hAnsi="Calibri" w:cs="Times New Roman"/>
          <w:b/>
          <w:bCs/>
          <w:sz w:val="28"/>
          <w:szCs w:val="28"/>
        </w:rPr>
        <w:t>,</w:t>
      </w:r>
      <w:r w:rsidR="00C811DC">
        <w:rPr>
          <w:rFonts w:ascii="Calibri" w:hAnsi="Calibri" w:cs="Times New Roman"/>
          <w:b/>
          <w:bCs/>
          <w:sz w:val="28"/>
          <w:szCs w:val="28"/>
        </w:rPr>
        <w:t xml:space="preserve"> </w:t>
      </w:r>
      <w:r w:rsidR="008A2F49">
        <w:rPr>
          <w:rFonts w:ascii="Calibri" w:hAnsi="Calibri" w:cs="Times New Roman"/>
          <w:b/>
          <w:bCs/>
          <w:sz w:val="28"/>
          <w:szCs w:val="28"/>
        </w:rPr>
        <w:t xml:space="preserve">11:00 A.M. </w:t>
      </w:r>
    </w:p>
    <w:p w14:paraId="3848A100" w14:textId="324F5764" w:rsidR="00E52946" w:rsidRPr="008B796B" w:rsidRDefault="009D6F6D" w:rsidP="005A17EE">
      <w:pPr>
        <w:jc w:val="center"/>
        <w:rPr>
          <w:rFonts w:ascii="Calibri" w:hAnsi="Calibri" w:cs="Times New Roman"/>
          <w:b/>
          <w:bCs/>
          <w:sz w:val="28"/>
          <w:szCs w:val="28"/>
        </w:rPr>
      </w:pPr>
      <w:r>
        <w:rPr>
          <w:rFonts w:ascii="Calibri" w:hAnsi="Calibri" w:cs="Times New Roman"/>
          <w:b/>
          <w:bCs/>
          <w:sz w:val="28"/>
          <w:szCs w:val="28"/>
        </w:rPr>
        <w:t>Cape May Convention Hall</w:t>
      </w:r>
      <w:r w:rsidR="002F646E">
        <w:rPr>
          <w:rFonts w:ascii="Calibri" w:hAnsi="Calibri" w:cs="Times New Roman"/>
          <w:b/>
          <w:bCs/>
          <w:sz w:val="28"/>
          <w:szCs w:val="28"/>
        </w:rPr>
        <w:t>, Cape May, NJ</w:t>
      </w:r>
    </w:p>
    <w:p w14:paraId="379AF0E1" w14:textId="77777777" w:rsidR="005A17EE" w:rsidRPr="008B796B" w:rsidRDefault="005A17EE" w:rsidP="005A17EE">
      <w:pPr>
        <w:rPr>
          <w:rFonts w:ascii="Calibri" w:hAnsi="Calibri" w:cs="Times New Roman"/>
          <w:sz w:val="28"/>
          <w:szCs w:val="28"/>
        </w:rPr>
      </w:pPr>
    </w:p>
    <w:p w14:paraId="269DA34B" w14:textId="32A0F9F2" w:rsidR="002F646E" w:rsidRDefault="008043FE" w:rsidP="002F646E">
      <w:pPr>
        <w:rPr>
          <w:rFonts w:ascii="Calibri" w:hAnsi="Calibri" w:cs="Times New Roman"/>
          <w:i/>
          <w:iCs/>
          <w:sz w:val="28"/>
          <w:szCs w:val="28"/>
        </w:rPr>
      </w:pPr>
      <w:r w:rsidRPr="008B796B">
        <w:rPr>
          <w:rFonts w:ascii="Calibri" w:hAnsi="Calibri" w:cs="Times New Roman"/>
          <w:i/>
          <w:iCs/>
          <w:sz w:val="28"/>
          <w:szCs w:val="28"/>
        </w:rPr>
        <w:t>Attending Members:</w:t>
      </w:r>
      <w:r w:rsidR="00A912A6" w:rsidRPr="008B796B">
        <w:rPr>
          <w:rFonts w:ascii="Calibri" w:hAnsi="Calibri" w:cs="Times New Roman"/>
          <w:i/>
          <w:iCs/>
          <w:sz w:val="28"/>
          <w:szCs w:val="28"/>
        </w:rPr>
        <w:t xml:space="preserve"> </w:t>
      </w:r>
      <w:r w:rsidR="003905D0">
        <w:rPr>
          <w:rFonts w:ascii="Calibri" w:hAnsi="Calibri" w:cs="Times New Roman"/>
          <w:i/>
          <w:iCs/>
          <w:sz w:val="28"/>
          <w:szCs w:val="28"/>
        </w:rPr>
        <w:t>Heather Bruno</w:t>
      </w:r>
      <w:r w:rsidR="00B927CD">
        <w:rPr>
          <w:rFonts w:ascii="Calibri" w:hAnsi="Calibri" w:cs="Times New Roman"/>
          <w:i/>
          <w:iCs/>
          <w:sz w:val="28"/>
          <w:szCs w:val="28"/>
        </w:rPr>
        <w:t>,</w:t>
      </w:r>
      <w:r w:rsidR="00B927CD" w:rsidRPr="00DC1D39">
        <w:t xml:space="preserve"> </w:t>
      </w:r>
      <w:r w:rsidR="00B927CD" w:rsidRPr="00DC1D39">
        <w:rPr>
          <w:rFonts w:ascii="Calibri" w:hAnsi="Calibri" w:cs="Times New Roman"/>
          <w:i/>
          <w:iCs/>
          <w:sz w:val="28"/>
          <w:szCs w:val="28"/>
        </w:rPr>
        <w:t>Judy King,</w:t>
      </w:r>
      <w:r w:rsidR="006F2965" w:rsidRPr="00824562">
        <w:rPr>
          <w:rFonts w:ascii="Calibri" w:hAnsi="Calibri" w:cs="Times New Roman"/>
          <w:i/>
          <w:iCs/>
          <w:sz w:val="28"/>
          <w:szCs w:val="28"/>
        </w:rPr>
        <w:t xml:space="preserve"> </w:t>
      </w:r>
      <w:r w:rsidR="006F2965">
        <w:rPr>
          <w:rFonts w:ascii="Calibri" w:hAnsi="Calibri" w:cs="Times New Roman"/>
          <w:i/>
          <w:iCs/>
          <w:sz w:val="28"/>
          <w:szCs w:val="28"/>
        </w:rPr>
        <w:t xml:space="preserve">Michael Jones, </w:t>
      </w:r>
      <w:r w:rsidR="006F2965" w:rsidRPr="00DC1D39">
        <w:rPr>
          <w:rFonts w:ascii="Calibri" w:hAnsi="Calibri" w:cs="Times New Roman"/>
          <w:i/>
          <w:iCs/>
          <w:sz w:val="28"/>
          <w:szCs w:val="28"/>
        </w:rPr>
        <w:t>Dottie Rogers</w:t>
      </w:r>
      <w:r w:rsidR="006D04A4">
        <w:rPr>
          <w:rFonts w:ascii="Calibri" w:hAnsi="Calibri" w:cs="Times New Roman"/>
          <w:i/>
          <w:iCs/>
          <w:sz w:val="28"/>
          <w:szCs w:val="28"/>
        </w:rPr>
        <w:t>,</w:t>
      </w:r>
      <w:r w:rsidR="006F2965">
        <w:rPr>
          <w:rFonts w:ascii="Calibri" w:hAnsi="Calibri" w:cs="Times New Roman"/>
          <w:i/>
          <w:iCs/>
          <w:sz w:val="28"/>
          <w:szCs w:val="28"/>
        </w:rPr>
        <w:t xml:space="preserve"> </w:t>
      </w:r>
      <w:r w:rsidR="007D73B2">
        <w:rPr>
          <w:rFonts w:ascii="Calibri" w:hAnsi="Calibri" w:cs="Times New Roman"/>
          <w:i/>
          <w:iCs/>
          <w:sz w:val="28"/>
          <w:szCs w:val="28"/>
        </w:rPr>
        <w:t>Chris Hajduk</w:t>
      </w:r>
      <w:r w:rsidR="00E703BE">
        <w:rPr>
          <w:rFonts w:ascii="Calibri" w:hAnsi="Calibri" w:cs="Times New Roman"/>
          <w:i/>
          <w:iCs/>
          <w:sz w:val="28"/>
          <w:szCs w:val="28"/>
        </w:rPr>
        <w:t>,</w:t>
      </w:r>
      <w:r w:rsidR="007D73B2">
        <w:rPr>
          <w:rFonts w:ascii="Calibri" w:hAnsi="Calibri" w:cs="Times New Roman"/>
          <w:i/>
          <w:iCs/>
          <w:sz w:val="28"/>
          <w:szCs w:val="28"/>
        </w:rPr>
        <w:t xml:space="preserve"> </w:t>
      </w:r>
      <w:r w:rsidR="003E0644" w:rsidRPr="003E0644">
        <w:rPr>
          <w:rFonts w:ascii="Calibri" w:hAnsi="Calibri" w:cs="Times New Roman"/>
          <w:i/>
          <w:iCs/>
          <w:sz w:val="28"/>
          <w:szCs w:val="28"/>
        </w:rPr>
        <w:t>Evelyn Lovitz, Patricia Hendricks,</w:t>
      </w:r>
      <w:r w:rsidR="002322AC">
        <w:rPr>
          <w:rFonts w:ascii="Calibri" w:hAnsi="Calibri" w:cs="Times New Roman"/>
          <w:i/>
          <w:iCs/>
          <w:sz w:val="28"/>
          <w:szCs w:val="28"/>
        </w:rPr>
        <w:t xml:space="preserve"> </w:t>
      </w:r>
      <w:r w:rsidR="003E0644" w:rsidRPr="003E0644">
        <w:rPr>
          <w:rFonts w:ascii="Calibri" w:hAnsi="Calibri" w:cs="Times New Roman"/>
          <w:i/>
          <w:iCs/>
          <w:sz w:val="28"/>
          <w:szCs w:val="28"/>
        </w:rPr>
        <w:t>Linda Steenrod</w:t>
      </w:r>
      <w:r w:rsidR="006E2694">
        <w:rPr>
          <w:rFonts w:ascii="Calibri" w:hAnsi="Calibri" w:cs="Times New Roman"/>
          <w:i/>
          <w:iCs/>
          <w:sz w:val="28"/>
          <w:szCs w:val="28"/>
        </w:rPr>
        <w:t>,</w:t>
      </w:r>
      <w:r w:rsidR="006E2694" w:rsidRPr="006E2694">
        <w:t xml:space="preserve"> </w:t>
      </w:r>
      <w:r w:rsidR="006E2694" w:rsidRPr="006E2694">
        <w:rPr>
          <w:rFonts w:ascii="Calibri" w:hAnsi="Calibri" w:cs="Times New Roman"/>
          <w:i/>
          <w:iCs/>
          <w:sz w:val="28"/>
          <w:szCs w:val="28"/>
        </w:rPr>
        <w:t xml:space="preserve">(via phone) </w:t>
      </w:r>
      <w:r w:rsidR="002322AC" w:rsidRPr="002322AC">
        <w:rPr>
          <w:rFonts w:ascii="Calibri" w:hAnsi="Calibri" w:cs="Times New Roman"/>
          <w:i/>
          <w:iCs/>
          <w:sz w:val="28"/>
          <w:szCs w:val="28"/>
        </w:rPr>
        <w:t>Charlotte Todd</w:t>
      </w:r>
      <w:r w:rsidR="006E2694">
        <w:rPr>
          <w:rFonts w:ascii="Calibri" w:hAnsi="Calibri" w:cs="Times New Roman"/>
          <w:i/>
          <w:iCs/>
          <w:sz w:val="28"/>
          <w:szCs w:val="28"/>
        </w:rPr>
        <w:t>,</w:t>
      </w:r>
      <w:r w:rsidR="006E2694" w:rsidRPr="006E2694">
        <w:t xml:space="preserve"> </w:t>
      </w:r>
      <w:r w:rsidR="006E2694" w:rsidRPr="006E2694">
        <w:rPr>
          <w:rFonts w:ascii="Calibri" w:hAnsi="Calibri" w:cs="Times New Roman"/>
          <w:i/>
          <w:iCs/>
          <w:sz w:val="28"/>
          <w:szCs w:val="28"/>
        </w:rPr>
        <w:t>(via phone)</w:t>
      </w:r>
    </w:p>
    <w:p w14:paraId="014A525B" w14:textId="703E195D" w:rsidR="00EA0506" w:rsidRDefault="00EA0506" w:rsidP="008C65E2">
      <w:pPr>
        <w:rPr>
          <w:rFonts w:ascii="Calibri" w:hAnsi="Calibri" w:cs="Times New Roman"/>
          <w:i/>
          <w:iCs/>
          <w:sz w:val="28"/>
          <w:szCs w:val="28"/>
        </w:rPr>
      </w:pPr>
      <w:r>
        <w:rPr>
          <w:rFonts w:ascii="Calibri" w:hAnsi="Calibri" w:cs="Times New Roman"/>
          <w:i/>
          <w:iCs/>
          <w:sz w:val="28"/>
          <w:szCs w:val="28"/>
        </w:rPr>
        <w:t>Absent:</w:t>
      </w:r>
      <w:r w:rsidR="004C5915">
        <w:rPr>
          <w:rFonts w:ascii="Calibri" w:hAnsi="Calibri" w:cs="Times New Roman"/>
          <w:i/>
          <w:iCs/>
          <w:sz w:val="28"/>
          <w:szCs w:val="28"/>
        </w:rPr>
        <w:t xml:space="preserve"> </w:t>
      </w:r>
      <w:r w:rsidR="003E0644" w:rsidRPr="003E0644">
        <w:rPr>
          <w:rFonts w:ascii="Calibri" w:hAnsi="Calibri" w:cs="Times New Roman"/>
          <w:i/>
          <w:iCs/>
          <w:sz w:val="28"/>
          <w:szCs w:val="28"/>
        </w:rPr>
        <w:t>Rachel Palermo</w:t>
      </w:r>
    </w:p>
    <w:p w14:paraId="1B46118D" w14:textId="77777777" w:rsidR="00AB6EF7" w:rsidRDefault="00AB6EF7" w:rsidP="00674D6F">
      <w:pPr>
        <w:rPr>
          <w:rFonts w:ascii="Calibri" w:hAnsi="Calibri" w:cs="Times New Roman"/>
          <w:i/>
          <w:iCs/>
          <w:sz w:val="28"/>
          <w:szCs w:val="28"/>
        </w:rPr>
      </w:pPr>
    </w:p>
    <w:p w14:paraId="6A1C134E" w14:textId="77777777" w:rsidR="005A17EE" w:rsidRPr="008B796B" w:rsidRDefault="005A17EE" w:rsidP="005A17EE">
      <w:pPr>
        <w:rPr>
          <w:rFonts w:ascii="Calibri" w:hAnsi="Calibri" w:cs="Times New Roman"/>
          <w:sz w:val="28"/>
          <w:szCs w:val="28"/>
        </w:rPr>
      </w:pPr>
      <w:r w:rsidRPr="008B796B">
        <w:rPr>
          <w:rFonts w:ascii="Calibri" w:hAnsi="Calibri" w:cs="Times New Roman"/>
          <w:sz w:val="28"/>
          <w:szCs w:val="28"/>
        </w:rPr>
        <w:t>After the pledge to the flag, the minutes of the previous meeting were approved.</w:t>
      </w:r>
    </w:p>
    <w:p w14:paraId="521D8ECF" w14:textId="55A53E10" w:rsidR="0088449C" w:rsidRDefault="005A17EE" w:rsidP="00FB4029">
      <w:pPr>
        <w:rPr>
          <w:b/>
          <w:bCs/>
          <w:sz w:val="28"/>
          <w:szCs w:val="28"/>
        </w:rPr>
      </w:pPr>
      <w:r w:rsidRPr="008B796B">
        <w:rPr>
          <w:rFonts w:ascii="Calibri" w:hAnsi="Calibri" w:cs="Times New Roman"/>
          <w:sz w:val="28"/>
          <w:szCs w:val="28"/>
        </w:rPr>
        <w:t>Items discussed:</w:t>
      </w:r>
      <w:r w:rsidR="0001051B" w:rsidRPr="008B796B">
        <w:rPr>
          <w:b/>
          <w:bCs/>
          <w:sz w:val="28"/>
          <w:szCs w:val="28"/>
        </w:rPr>
        <w:t xml:space="preserve"> </w:t>
      </w:r>
    </w:p>
    <w:p w14:paraId="3F4AD011" w14:textId="341CF75D" w:rsidR="001D5D71" w:rsidRDefault="001D5D71" w:rsidP="00FB4029">
      <w:pPr>
        <w:rPr>
          <w:b/>
          <w:bCs/>
          <w:sz w:val="28"/>
          <w:szCs w:val="28"/>
        </w:rPr>
      </w:pPr>
    </w:p>
    <w:p w14:paraId="40E04BA9" w14:textId="77777777" w:rsidR="00421534" w:rsidRPr="00421534" w:rsidRDefault="00421534" w:rsidP="00421534">
      <w:pPr>
        <w:pStyle w:val="ListParagraph"/>
        <w:rPr>
          <w:bCs/>
          <w:sz w:val="28"/>
          <w:szCs w:val="28"/>
        </w:rPr>
      </w:pPr>
    </w:p>
    <w:p w14:paraId="09821EEB" w14:textId="2482259D" w:rsidR="001329FD" w:rsidRDefault="002322AC" w:rsidP="00CA4EBE">
      <w:pPr>
        <w:pStyle w:val="ListParagraph"/>
        <w:numPr>
          <w:ilvl w:val="0"/>
          <w:numId w:val="9"/>
        </w:numPr>
        <w:rPr>
          <w:bCs/>
          <w:sz w:val="28"/>
          <w:szCs w:val="28"/>
        </w:rPr>
      </w:pPr>
      <w:r w:rsidRPr="00D779CA">
        <w:rPr>
          <w:bCs/>
          <w:sz w:val="28"/>
          <w:szCs w:val="28"/>
        </w:rPr>
        <w:t>We</w:t>
      </w:r>
      <w:r w:rsidR="001329FD" w:rsidRPr="00D779CA">
        <w:rPr>
          <w:bCs/>
          <w:sz w:val="28"/>
          <w:szCs w:val="28"/>
        </w:rPr>
        <w:t xml:space="preserve"> reviewed and discussed the HPC Standards for Flood Adaptation document and agree with the items presented. We would like to emphasize the second bullet point regarding landscaping to add that we suggest native plantings be incorporated and at the time of structure </w:t>
      </w:r>
      <w:r w:rsidRPr="00D779CA">
        <w:rPr>
          <w:bCs/>
          <w:sz w:val="28"/>
          <w:szCs w:val="28"/>
        </w:rPr>
        <w:t>raising</w:t>
      </w:r>
      <w:r w:rsidR="001329FD" w:rsidRPr="00D779CA">
        <w:rPr>
          <w:bCs/>
          <w:sz w:val="28"/>
          <w:szCs w:val="28"/>
        </w:rPr>
        <w:t xml:space="preserve"> if any invasive plants need to be removed to do so at that point.</w:t>
      </w:r>
      <w:r w:rsidR="00F32E11">
        <w:rPr>
          <w:bCs/>
          <w:sz w:val="28"/>
          <w:szCs w:val="28"/>
        </w:rPr>
        <w:t xml:space="preserve"> </w:t>
      </w:r>
      <w:r w:rsidR="001329FD" w:rsidRPr="00D779CA">
        <w:rPr>
          <w:bCs/>
          <w:sz w:val="28"/>
          <w:szCs w:val="28"/>
        </w:rPr>
        <w:t>Additionally, we reference our city Master Plan in suggesting that energy-efficient building materials and practices be utilized wherever possible during the construction.</w:t>
      </w:r>
    </w:p>
    <w:p w14:paraId="2FE9C609" w14:textId="77777777" w:rsidR="00F32E11" w:rsidRPr="00D779CA" w:rsidRDefault="00F32E11" w:rsidP="00F32E11">
      <w:pPr>
        <w:pStyle w:val="ListParagraph"/>
        <w:ind w:left="1440"/>
        <w:rPr>
          <w:bCs/>
          <w:sz w:val="28"/>
          <w:szCs w:val="28"/>
        </w:rPr>
      </w:pPr>
    </w:p>
    <w:p w14:paraId="52D8E1D4" w14:textId="648B275F" w:rsidR="0025704E" w:rsidRDefault="00085E7B" w:rsidP="00A7455A">
      <w:pPr>
        <w:pStyle w:val="ListParagraph"/>
        <w:numPr>
          <w:ilvl w:val="0"/>
          <w:numId w:val="9"/>
        </w:numPr>
        <w:rPr>
          <w:bCs/>
          <w:sz w:val="28"/>
          <w:szCs w:val="28"/>
        </w:rPr>
      </w:pPr>
      <w:r>
        <w:rPr>
          <w:bCs/>
          <w:sz w:val="28"/>
          <w:szCs w:val="28"/>
        </w:rPr>
        <w:t xml:space="preserve">We are pleased to see that the plastic </w:t>
      </w:r>
      <w:r w:rsidR="00B34729">
        <w:rPr>
          <w:bCs/>
          <w:sz w:val="28"/>
          <w:szCs w:val="28"/>
        </w:rPr>
        <w:t xml:space="preserve">bag ordinance </w:t>
      </w:r>
      <w:r w:rsidR="00256C9A">
        <w:rPr>
          <w:bCs/>
          <w:sz w:val="28"/>
          <w:szCs w:val="28"/>
        </w:rPr>
        <w:t>is being</w:t>
      </w:r>
      <w:r w:rsidR="00B34729">
        <w:rPr>
          <w:bCs/>
          <w:sz w:val="28"/>
          <w:szCs w:val="28"/>
        </w:rPr>
        <w:t xml:space="preserve"> </w:t>
      </w:r>
      <w:r w:rsidR="00524ABA">
        <w:rPr>
          <w:bCs/>
          <w:sz w:val="28"/>
          <w:szCs w:val="28"/>
        </w:rPr>
        <w:t>followed by</w:t>
      </w:r>
      <w:r w:rsidR="00B34729">
        <w:rPr>
          <w:bCs/>
          <w:sz w:val="28"/>
          <w:szCs w:val="28"/>
        </w:rPr>
        <w:t xml:space="preserve"> Acme and Wawa. </w:t>
      </w:r>
      <w:r w:rsidR="007F28C0">
        <w:rPr>
          <w:bCs/>
          <w:sz w:val="28"/>
          <w:szCs w:val="28"/>
        </w:rPr>
        <w:t xml:space="preserve">We are </w:t>
      </w:r>
      <w:r w:rsidR="00F32E11">
        <w:rPr>
          <w:bCs/>
          <w:sz w:val="28"/>
          <w:szCs w:val="28"/>
        </w:rPr>
        <w:t>disappointed that</w:t>
      </w:r>
      <w:r w:rsidR="007F28C0">
        <w:rPr>
          <w:bCs/>
          <w:sz w:val="28"/>
          <w:szCs w:val="28"/>
        </w:rPr>
        <w:t xml:space="preserve"> Swain</w:t>
      </w:r>
      <w:r w:rsidR="007372C6">
        <w:rPr>
          <w:bCs/>
          <w:sz w:val="28"/>
          <w:szCs w:val="28"/>
        </w:rPr>
        <w:t>'</w:t>
      </w:r>
      <w:r w:rsidR="007F28C0">
        <w:rPr>
          <w:bCs/>
          <w:sz w:val="28"/>
          <w:szCs w:val="28"/>
        </w:rPr>
        <w:t>s hardwar</w:t>
      </w:r>
      <w:r w:rsidR="00F32E11">
        <w:rPr>
          <w:bCs/>
          <w:sz w:val="28"/>
          <w:szCs w:val="28"/>
        </w:rPr>
        <w:t>e chose to use thi</w:t>
      </w:r>
      <w:r w:rsidR="00DF6669">
        <w:rPr>
          <w:bCs/>
          <w:sz w:val="28"/>
          <w:szCs w:val="28"/>
        </w:rPr>
        <w:t>ck</w:t>
      </w:r>
      <w:r w:rsidR="00F32E11">
        <w:rPr>
          <w:bCs/>
          <w:sz w:val="28"/>
          <w:szCs w:val="28"/>
        </w:rPr>
        <w:t>er plastic bags rather th</w:t>
      </w:r>
      <w:r w:rsidR="007339BD">
        <w:rPr>
          <w:bCs/>
          <w:sz w:val="28"/>
          <w:szCs w:val="28"/>
        </w:rPr>
        <w:t>a</w:t>
      </w:r>
      <w:r w:rsidR="00F32E11">
        <w:rPr>
          <w:bCs/>
          <w:sz w:val="28"/>
          <w:szCs w:val="28"/>
        </w:rPr>
        <w:t xml:space="preserve">n </w:t>
      </w:r>
      <w:r w:rsidR="00DF6669">
        <w:rPr>
          <w:bCs/>
          <w:sz w:val="28"/>
          <w:szCs w:val="28"/>
        </w:rPr>
        <w:t>switching to paper or reusable bags.</w:t>
      </w:r>
    </w:p>
    <w:p w14:paraId="319F58B0" w14:textId="77777777" w:rsidR="003E196C" w:rsidRPr="00932245" w:rsidRDefault="003E196C" w:rsidP="00932245">
      <w:pPr>
        <w:ind w:left="1080"/>
        <w:rPr>
          <w:bCs/>
          <w:sz w:val="28"/>
          <w:szCs w:val="28"/>
        </w:rPr>
      </w:pPr>
    </w:p>
    <w:p w14:paraId="4BDFB1B4" w14:textId="7CC2076D" w:rsidR="00D2643C" w:rsidRDefault="0034425A" w:rsidP="005152D4">
      <w:pPr>
        <w:pStyle w:val="ListParagraph"/>
        <w:numPr>
          <w:ilvl w:val="0"/>
          <w:numId w:val="9"/>
        </w:numPr>
        <w:rPr>
          <w:bCs/>
          <w:sz w:val="28"/>
          <w:szCs w:val="28"/>
        </w:rPr>
      </w:pPr>
      <w:r w:rsidRPr="00932245">
        <w:rPr>
          <w:bCs/>
          <w:sz w:val="28"/>
          <w:szCs w:val="28"/>
        </w:rPr>
        <w:t xml:space="preserve">We </w:t>
      </w:r>
      <w:r w:rsidR="00DF6669">
        <w:rPr>
          <w:bCs/>
          <w:sz w:val="28"/>
          <w:szCs w:val="28"/>
        </w:rPr>
        <w:t>are please</w:t>
      </w:r>
      <w:r w:rsidR="007339BD">
        <w:rPr>
          <w:bCs/>
          <w:sz w:val="28"/>
          <w:szCs w:val="28"/>
        </w:rPr>
        <w:t>d</w:t>
      </w:r>
      <w:r w:rsidR="00DF6669">
        <w:rPr>
          <w:bCs/>
          <w:sz w:val="28"/>
          <w:szCs w:val="28"/>
        </w:rPr>
        <w:t xml:space="preserve"> that the tree at the Water Tower Garden has been planted</w:t>
      </w:r>
      <w:r w:rsidR="007339BD">
        <w:rPr>
          <w:bCs/>
          <w:sz w:val="28"/>
          <w:szCs w:val="28"/>
        </w:rPr>
        <w:t>,</w:t>
      </w:r>
      <w:r w:rsidR="00DF6669">
        <w:rPr>
          <w:bCs/>
          <w:sz w:val="28"/>
          <w:szCs w:val="28"/>
        </w:rPr>
        <w:t xml:space="preserve"> and we look forward to moving forward with this project and </w:t>
      </w:r>
      <w:r w:rsidR="00911F98">
        <w:rPr>
          <w:bCs/>
          <w:sz w:val="28"/>
          <w:szCs w:val="28"/>
        </w:rPr>
        <w:t xml:space="preserve">incorporating </w:t>
      </w:r>
      <w:r w:rsidR="006C1222">
        <w:rPr>
          <w:bCs/>
          <w:sz w:val="28"/>
          <w:szCs w:val="28"/>
        </w:rPr>
        <w:t xml:space="preserve">painted </w:t>
      </w:r>
      <w:r w:rsidR="00911F98">
        <w:rPr>
          <w:bCs/>
          <w:sz w:val="28"/>
          <w:szCs w:val="28"/>
        </w:rPr>
        <w:t>benches to</w:t>
      </w:r>
      <w:r w:rsidR="006C1222">
        <w:rPr>
          <w:bCs/>
          <w:sz w:val="28"/>
          <w:szCs w:val="28"/>
        </w:rPr>
        <w:t xml:space="preserve"> recognize</w:t>
      </w:r>
      <w:r w:rsidR="00911F98">
        <w:rPr>
          <w:bCs/>
          <w:sz w:val="28"/>
          <w:szCs w:val="28"/>
        </w:rPr>
        <w:t xml:space="preserve"> volunteer</w:t>
      </w:r>
      <w:r w:rsidR="006C1222">
        <w:rPr>
          <w:bCs/>
          <w:sz w:val="28"/>
          <w:szCs w:val="28"/>
        </w:rPr>
        <w:t>s.</w:t>
      </w:r>
    </w:p>
    <w:p w14:paraId="591ED31C" w14:textId="77777777" w:rsidR="00932245" w:rsidRPr="00932245" w:rsidRDefault="00932245" w:rsidP="00932245">
      <w:pPr>
        <w:pStyle w:val="ListParagraph"/>
        <w:rPr>
          <w:bCs/>
          <w:sz w:val="28"/>
          <w:szCs w:val="28"/>
        </w:rPr>
      </w:pPr>
    </w:p>
    <w:p w14:paraId="7CBADB75" w14:textId="36CBF51E" w:rsidR="00992B22" w:rsidRDefault="00372A4B" w:rsidP="00193B22">
      <w:pPr>
        <w:pStyle w:val="ListParagraph"/>
        <w:numPr>
          <w:ilvl w:val="0"/>
          <w:numId w:val="9"/>
        </w:numPr>
        <w:rPr>
          <w:bCs/>
          <w:sz w:val="28"/>
          <w:szCs w:val="28"/>
        </w:rPr>
      </w:pPr>
      <w:r>
        <w:rPr>
          <w:bCs/>
          <w:sz w:val="28"/>
          <w:szCs w:val="28"/>
        </w:rPr>
        <w:t xml:space="preserve">Chris send our comments regarding seawall design and planting elements to </w:t>
      </w:r>
      <w:r w:rsidR="000E2D66">
        <w:rPr>
          <w:bCs/>
          <w:sz w:val="28"/>
          <w:szCs w:val="28"/>
        </w:rPr>
        <w:t xml:space="preserve">Scott Maslow, Chairman of the Sewall committee. He </w:t>
      </w:r>
      <w:r w:rsidR="00EA5917">
        <w:rPr>
          <w:bCs/>
          <w:sz w:val="28"/>
          <w:szCs w:val="28"/>
        </w:rPr>
        <w:t xml:space="preserve">will continue to follow-up with </w:t>
      </w:r>
      <w:r w:rsidR="004B5ABD">
        <w:rPr>
          <w:bCs/>
          <w:sz w:val="28"/>
          <w:szCs w:val="28"/>
        </w:rPr>
        <w:t xml:space="preserve">Scott on the project and </w:t>
      </w:r>
      <w:r w:rsidR="00671C30">
        <w:rPr>
          <w:bCs/>
          <w:sz w:val="28"/>
          <w:szCs w:val="28"/>
        </w:rPr>
        <w:t xml:space="preserve">report back to the </w:t>
      </w:r>
      <w:r w:rsidR="007372C6">
        <w:rPr>
          <w:bCs/>
          <w:sz w:val="28"/>
          <w:szCs w:val="28"/>
        </w:rPr>
        <w:t>C</w:t>
      </w:r>
      <w:r w:rsidR="00671C30">
        <w:rPr>
          <w:bCs/>
          <w:sz w:val="28"/>
          <w:szCs w:val="28"/>
        </w:rPr>
        <w:t>ommission.</w:t>
      </w:r>
    </w:p>
    <w:p w14:paraId="102E0605" w14:textId="77777777" w:rsidR="000B40E6" w:rsidRPr="000B40E6" w:rsidRDefault="000B40E6" w:rsidP="000B40E6">
      <w:pPr>
        <w:pStyle w:val="ListParagraph"/>
        <w:rPr>
          <w:bCs/>
          <w:sz w:val="28"/>
          <w:szCs w:val="28"/>
        </w:rPr>
      </w:pPr>
    </w:p>
    <w:p w14:paraId="769D6B65" w14:textId="3AA3E9A4" w:rsidR="000B40E6" w:rsidRDefault="00ED22A6" w:rsidP="00193B22">
      <w:pPr>
        <w:pStyle w:val="ListParagraph"/>
        <w:numPr>
          <w:ilvl w:val="0"/>
          <w:numId w:val="9"/>
        </w:numPr>
        <w:rPr>
          <w:bCs/>
          <w:sz w:val="28"/>
          <w:szCs w:val="28"/>
        </w:rPr>
      </w:pPr>
      <w:r>
        <w:rPr>
          <w:bCs/>
          <w:sz w:val="28"/>
          <w:szCs w:val="28"/>
        </w:rPr>
        <w:t xml:space="preserve">We discussed </w:t>
      </w:r>
      <w:r w:rsidR="005F5976">
        <w:rPr>
          <w:bCs/>
          <w:sz w:val="28"/>
          <w:szCs w:val="28"/>
        </w:rPr>
        <w:t xml:space="preserve">the upcoming Council meeting with regards to the invasive species ordinance. Heather has gathered </w:t>
      </w:r>
      <w:r w:rsidR="00646C06">
        <w:rPr>
          <w:bCs/>
          <w:sz w:val="28"/>
          <w:szCs w:val="28"/>
        </w:rPr>
        <w:t xml:space="preserve">support </w:t>
      </w:r>
      <w:r w:rsidR="005F5976">
        <w:rPr>
          <w:bCs/>
          <w:sz w:val="28"/>
          <w:szCs w:val="28"/>
        </w:rPr>
        <w:t>signatures from Garden club members</w:t>
      </w:r>
      <w:r w:rsidR="00646C06">
        <w:rPr>
          <w:bCs/>
          <w:sz w:val="28"/>
          <w:szCs w:val="28"/>
        </w:rPr>
        <w:t xml:space="preserve"> and forwarded the letter to Council. </w:t>
      </w:r>
      <w:r w:rsidR="00F75F8D">
        <w:rPr>
          <w:bCs/>
          <w:sz w:val="28"/>
          <w:szCs w:val="28"/>
        </w:rPr>
        <w:t>Additionally</w:t>
      </w:r>
      <w:r w:rsidR="008D7784">
        <w:rPr>
          <w:bCs/>
          <w:sz w:val="28"/>
          <w:szCs w:val="28"/>
        </w:rPr>
        <w:t>,</w:t>
      </w:r>
      <w:r w:rsidR="00646C06">
        <w:rPr>
          <w:bCs/>
          <w:sz w:val="28"/>
          <w:szCs w:val="28"/>
        </w:rPr>
        <w:t xml:space="preserve"> Evelyn has </w:t>
      </w:r>
      <w:r w:rsidR="00262282">
        <w:rPr>
          <w:bCs/>
          <w:sz w:val="28"/>
          <w:szCs w:val="28"/>
        </w:rPr>
        <w:t>written a follow-up letter to the editor</w:t>
      </w:r>
      <w:r w:rsidR="0006363F">
        <w:rPr>
          <w:bCs/>
          <w:sz w:val="28"/>
          <w:szCs w:val="28"/>
        </w:rPr>
        <w:t>, expressing the Commission</w:t>
      </w:r>
      <w:r w:rsidR="007339BD">
        <w:rPr>
          <w:bCs/>
          <w:sz w:val="28"/>
          <w:szCs w:val="28"/>
        </w:rPr>
        <w:t>'s</w:t>
      </w:r>
      <w:r w:rsidR="0006363F">
        <w:rPr>
          <w:bCs/>
          <w:sz w:val="28"/>
          <w:szCs w:val="28"/>
        </w:rPr>
        <w:t xml:space="preserve"> views on </w:t>
      </w:r>
      <w:r w:rsidR="008D7784">
        <w:rPr>
          <w:bCs/>
          <w:sz w:val="28"/>
          <w:szCs w:val="28"/>
        </w:rPr>
        <w:t>invasives.</w:t>
      </w:r>
    </w:p>
    <w:p w14:paraId="3F8C5C05" w14:textId="77777777" w:rsidR="008D7784" w:rsidRPr="008D7784" w:rsidRDefault="008D7784" w:rsidP="008D7784">
      <w:pPr>
        <w:pStyle w:val="ListParagraph"/>
        <w:rPr>
          <w:bCs/>
          <w:sz w:val="28"/>
          <w:szCs w:val="28"/>
        </w:rPr>
      </w:pPr>
    </w:p>
    <w:p w14:paraId="492F884A" w14:textId="33C487B6" w:rsidR="008D7784" w:rsidRDefault="00D11770" w:rsidP="00193B22">
      <w:pPr>
        <w:pStyle w:val="ListParagraph"/>
        <w:numPr>
          <w:ilvl w:val="0"/>
          <w:numId w:val="9"/>
        </w:numPr>
        <w:rPr>
          <w:bCs/>
          <w:sz w:val="28"/>
          <w:szCs w:val="28"/>
        </w:rPr>
      </w:pPr>
      <w:r>
        <w:rPr>
          <w:bCs/>
          <w:sz w:val="28"/>
          <w:szCs w:val="28"/>
        </w:rPr>
        <w:t xml:space="preserve">We discussed several </w:t>
      </w:r>
      <w:r w:rsidR="00E25128">
        <w:rPr>
          <w:bCs/>
          <w:sz w:val="28"/>
          <w:szCs w:val="28"/>
        </w:rPr>
        <w:t>YouTube</w:t>
      </w:r>
      <w:r>
        <w:rPr>
          <w:bCs/>
          <w:sz w:val="28"/>
          <w:szCs w:val="28"/>
        </w:rPr>
        <w:t xml:space="preserve"> </w:t>
      </w:r>
      <w:r w:rsidR="00E25128">
        <w:rPr>
          <w:bCs/>
          <w:sz w:val="28"/>
          <w:szCs w:val="28"/>
        </w:rPr>
        <w:t>informational</w:t>
      </w:r>
      <w:r>
        <w:rPr>
          <w:bCs/>
          <w:sz w:val="28"/>
          <w:szCs w:val="28"/>
        </w:rPr>
        <w:t xml:space="preserve"> </w:t>
      </w:r>
      <w:r w:rsidR="00E25128">
        <w:rPr>
          <w:bCs/>
          <w:sz w:val="28"/>
          <w:szCs w:val="28"/>
        </w:rPr>
        <w:t>videos</w:t>
      </w:r>
      <w:r>
        <w:rPr>
          <w:bCs/>
          <w:sz w:val="28"/>
          <w:szCs w:val="28"/>
        </w:rPr>
        <w:t xml:space="preserve"> on </w:t>
      </w:r>
      <w:r w:rsidR="00170948">
        <w:rPr>
          <w:bCs/>
          <w:sz w:val="28"/>
          <w:szCs w:val="28"/>
        </w:rPr>
        <w:t>native plants</w:t>
      </w:r>
      <w:r w:rsidR="007372C6">
        <w:rPr>
          <w:bCs/>
          <w:sz w:val="28"/>
          <w:szCs w:val="28"/>
        </w:rPr>
        <w:t>,</w:t>
      </w:r>
      <w:r w:rsidR="00170948">
        <w:rPr>
          <w:bCs/>
          <w:sz w:val="28"/>
          <w:szCs w:val="28"/>
        </w:rPr>
        <w:t xml:space="preserve"> and Eve</w:t>
      </w:r>
      <w:r w:rsidR="004F4E2A">
        <w:rPr>
          <w:bCs/>
          <w:sz w:val="28"/>
          <w:szCs w:val="28"/>
        </w:rPr>
        <w:t xml:space="preserve">lyn shared many </w:t>
      </w:r>
      <w:r w:rsidR="007372C6">
        <w:rPr>
          <w:bCs/>
          <w:sz w:val="28"/>
          <w:szCs w:val="28"/>
        </w:rPr>
        <w:t>excellen</w:t>
      </w:r>
      <w:r w:rsidR="004F4E2A">
        <w:rPr>
          <w:bCs/>
          <w:sz w:val="28"/>
          <w:szCs w:val="28"/>
        </w:rPr>
        <w:t xml:space="preserve">t </w:t>
      </w:r>
      <w:r w:rsidR="004F3E42">
        <w:rPr>
          <w:bCs/>
          <w:sz w:val="28"/>
          <w:szCs w:val="28"/>
        </w:rPr>
        <w:t xml:space="preserve">links to plant nurseries in our area. We also discussed working with our neighboring </w:t>
      </w:r>
      <w:r w:rsidR="00CD748D">
        <w:rPr>
          <w:bCs/>
          <w:sz w:val="28"/>
          <w:szCs w:val="28"/>
        </w:rPr>
        <w:t>Environmental Commission</w:t>
      </w:r>
      <w:r w:rsidR="004C6A06">
        <w:rPr>
          <w:bCs/>
          <w:sz w:val="28"/>
          <w:szCs w:val="28"/>
        </w:rPr>
        <w:t xml:space="preserve">s to work on education. </w:t>
      </w:r>
      <w:r w:rsidR="00E25128">
        <w:rPr>
          <w:bCs/>
          <w:sz w:val="28"/>
          <w:szCs w:val="28"/>
        </w:rPr>
        <w:t>Specifically</w:t>
      </w:r>
      <w:r w:rsidR="00873744">
        <w:rPr>
          <w:bCs/>
          <w:sz w:val="28"/>
          <w:szCs w:val="28"/>
        </w:rPr>
        <w:t>,</w:t>
      </w:r>
      <w:r w:rsidR="004C6A06">
        <w:rPr>
          <w:bCs/>
          <w:sz w:val="28"/>
          <w:szCs w:val="28"/>
        </w:rPr>
        <w:t xml:space="preserve"> we discussed </w:t>
      </w:r>
      <w:r w:rsidR="00305279">
        <w:rPr>
          <w:bCs/>
          <w:sz w:val="28"/>
          <w:szCs w:val="28"/>
        </w:rPr>
        <w:t xml:space="preserve">working with the </w:t>
      </w:r>
      <w:r w:rsidR="00E25128">
        <w:rPr>
          <w:bCs/>
          <w:sz w:val="28"/>
          <w:szCs w:val="28"/>
        </w:rPr>
        <w:t>Washington</w:t>
      </w:r>
      <w:r w:rsidR="00305279">
        <w:rPr>
          <w:bCs/>
          <w:sz w:val="28"/>
          <w:szCs w:val="28"/>
        </w:rPr>
        <w:t xml:space="preserve"> Street Mall to use the </w:t>
      </w:r>
      <w:r w:rsidR="00305279">
        <w:rPr>
          <w:bCs/>
          <w:sz w:val="28"/>
          <w:szCs w:val="28"/>
        </w:rPr>
        <w:lastRenderedPageBreak/>
        <w:t xml:space="preserve">Town Crier </w:t>
      </w:r>
      <w:r w:rsidR="006B334B">
        <w:rPr>
          <w:bCs/>
          <w:sz w:val="28"/>
          <w:szCs w:val="28"/>
        </w:rPr>
        <w:t xml:space="preserve">rack cardholder to have </w:t>
      </w:r>
      <w:r w:rsidR="0081784B">
        <w:rPr>
          <w:bCs/>
          <w:sz w:val="28"/>
          <w:szCs w:val="28"/>
        </w:rPr>
        <w:t>informational</w:t>
      </w:r>
      <w:r w:rsidR="006B334B">
        <w:rPr>
          <w:bCs/>
          <w:sz w:val="28"/>
          <w:szCs w:val="28"/>
        </w:rPr>
        <w:t xml:space="preserve"> brochures. Evelyn is going to reach </w:t>
      </w:r>
      <w:r w:rsidR="00FB0C39">
        <w:rPr>
          <w:bCs/>
          <w:sz w:val="28"/>
          <w:szCs w:val="28"/>
        </w:rPr>
        <w:t xml:space="preserve">out to </w:t>
      </w:r>
      <w:r w:rsidR="00782341">
        <w:rPr>
          <w:bCs/>
          <w:sz w:val="28"/>
          <w:szCs w:val="28"/>
        </w:rPr>
        <w:t xml:space="preserve">the </w:t>
      </w:r>
      <w:r w:rsidR="00FB0C39">
        <w:rPr>
          <w:bCs/>
          <w:sz w:val="28"/>
          <w:szCs w:val="28"/>
        </w:rPr>
        <w:t>mall association.</w:t>
      </w:r>
    </w:p>
    <w:p w14:paraId="3E0F0463" w14:textId="77777777" w:rsidR="00FB0C39" w:rsidRPr="00FB0C39" w:rsidRDefault="00FB0C39" w:rsidP="00FB0C39">
      <w:pPr>
        <w:pStyle w:val="ListParagraph"/>
        <w:rPr>
          <w:bCs/>
          <w:sz w:val="28"/>
          <w:szCs w:val="28"/>
        </w:rPr>
      </w:pPr>
    </w:p>
    <w:p w14:paraId="36F663FE" w14:textId="7F7EC7E1" w:rsidR="00C12C12" w:rsidRDefault="00223220" w:rsidP="00193B22">
      <w:pPr>
        <w:pStyle w:val="ListParagraph"/>
        <w:numPr>
          <w:ilvl w:val="0"/>
          <w:numId w:val="9"/>
        </w:numPr>
        <w:rPr>
          <w:bCs/>
          <w:sz w:val="28"/>
          <w:szCs w:val="28"/>
        </w:rPr>
      </w:pPr>
      <w:r>
        <w:rPr>
          <w:bCs/>
          <w:sz w:val="28"/>
          <w:szCs w:val="28"/>
        </w:rPr>
        <w:t xml:space="preserve"> </w:t>
      </w:r>
      <w:r w:rsidR="00C12C12">
        <w:rPr>
          <w:bCs/>
          <w:sz w:val="28"/>
          <w:szCs w:val="28"/>
        </w:rPr>
        <w:t>Open to public</w:t>
      </w:r>
      <w:r>
        <w:rPr>
          <w:bCs/>
          <w:sz w:val="28"/>
          <w:szCs w:val="28"/>
        </w:rPr>
        <w:t xml:space="preserve"> questions, comments.</w:t>
      </w:r>
      <w:r w:rsidR="005D56FF">
        <w:rPr>
          <w:bCs/>
          <w:sz w:val="28"/>
          <w:szCs w:val="28"/>
        </w:rPr>
        <w:t xml:space="preserve"> None.</w:t>
      </w:r>
    </w:p>
    <w:p w14:paraId="288BEC38" w14:textId="77777777" w:rsidR="00223220" w:rsidRPr="00223220" w:rsidRDefault="00223220" w:rsidP="00223220">
      <w:pPr>
        <w:pStyle w:val="ListParagraph"/>
        <w:rPr>
          <w:bCs/>
          <w:sz w:val="28"/>
          <w:szCs w:val="28"/>
        </w:rPr>
      </w:pPr>
    </w:p>
    <w:p w14:paraId="310BB0D7" w14:textId="5EAF030E" w:rsidR="00223220" w:rsidRDefault="00223220" w:rsidP="00193B22">
      <w:pPr>
        <w:pStyle w:val="ListParagraph"/>
        <w:numPr>
          <w:ilvl w:val="0"/>
          <w:numId w:val="9"/>
        </w:numPr>
        <w:rPr>
          <w:bCs/>
          <w:sz w:val="28"/>
          <w:szCs w:val="28"/>
        </w:rPr>
      </w:pPr>
      <w:r>
        <w:rPr>
          <w:bCs/>
          <w:sz w:val="28"/>
          <w:szCs w:val="28"/>
        </w:rPr>
        <w:t xml:space="preserve"> Adjournment.</w:t>
      </w:r>
    </w:p>
    <w:p w14:paraId="1B4CF227" w14:textId="77777777" w:rsidR="000A0F76" w:rsidRPr="000A0F76" w:rsidRDefault="000A0F76" w:rsidP="000A0F76">
      <w:pPr>
        <w:pStyle w:val="ListParagraph"/>
        <w:rPr>
          <w:bCs/>
          <w:sz w:val="28"/>
          <w:szCs w:val="28"/>
        </w:rPr>
      </w:pPr>
    </w:p>
    <w:p w14:paraId="6146E278" w14:textId="77777777" w:rsidR="00782341" w:rsidRDefault="00C11186" w:rsidP="004C0F01">
      <w:pPr>
        <w:ind w:left="360"/>
        <w:jc w:val="center"/>
        <w:rPr>
          <w:b/>
          <w:bCs/>
          <w:sz w:val="28"/>
          <w:szCs w:val="28"/>
        </w:rPr>
      </w:pPr>
      <w:r>
        <w:rPr>
          <w:b/>
          <w:bCs/>
          <w:sz w:val="28"/>
          <w:szCs w:val="28"/>
        </w:rPr>
        <w:t xml:space="preserve">Our next meeting </w:t>
      </w:r>
      <w:r w:rsidR="00DA03F1">
        <w:rPr>
          <w:b/>
          <w:bCs/>
          <w:sz w:val="28"/>
          <w:szCs w:val="28"/>
        </w:rPr>
        <w:t>is scheduled for Tuesd</w:t>
      </w:r>
      <w:r w:rsidR="008179CC">
        <w:rPr>
          <w:b/>
          <w:bCs/>
          <w:sz w:val="28"/>
          <w:szCs w:val="28"/>
        </w:rPr>
        <w:t>ay</w:t>
      </w:r>
      <w:r w:rsidR="00820801">
        <w:rPr>
          <w:b/>
          <w:bCs/>
          <w:sz w:val="28"/>
          <w:szCs w:val="28"/>
        </w:rPr>
        <w:t>,</w:t>
      </w:r>
      <w:r w:rsidR="00F95838">
        <w:rPr>
          <w:b/>
          <w:bCs/>
          <w:sz w:val="28"/>
          <w:szCs w:val="28"/>
        </w:rPr>
        <w:t xml:space="preserve"> </w:t>
      </w:r>
      <w:r w:rsidR="009D6F6D">
        <w:rPr>
          <w:b/>
          <w:bCs/>
          <w:sz w:val="28"/>
          <w:szCs w:val="28"/>
        </w:rPr>
        <w:t>December 15</w:t>
      </w:r>
      <w:r w:rsidR="00107A79">
        <w:rPr>
          <w:b/>
          <w:bCs/>
          <w:sz w:val="28"/>
          <w:szCs w:val="28"/>
        </w:rPr>
        <w:t xml:space="preserve"> </w:t>
      </w:r>
      <w:r>
        <w:rPr>
          <w:b/>
          <w:bCs/>
          <w:sz w:val="28"/>
          <w:szCs w:val="28"/>
        </w:rPr>
        <w:t>@ 11:00</w:t>
      </w:r>
      <w:r w:rsidR="000D43C2">
        <w:rPr>
          <w:b/>
          <w:bCs/>
          <w:sz w:val="28"/>
          <w:szCs w:val="28"/>
        </w:rPr>
        <w:t xml:space="preserve">, </w:t>
      </w:r>
    </w:p>
    <w:p w14:paraId="3FAD3372" w14:textId="15971D2C" w:rsidR="007814EE" w:rsidRPr="00165888" w:rsidRDefault="009D6F6D" w:rsidP="004C0F01">
      <w:pPr>
        <w:ind w:left="360"/>
        <w:jc w:val="center"/>
        <w:rPr>
          <w:b/>
          <w:bCs/>
          <w:sz w:val="28"/>
          <w:szCs w:val="28"/>
        </w:rPr>
      </w:pPr>
      <w:r>
        <w:rPr>
          <w:b/>
          <w:bCs/>
          <w:sz w:val="28"/>
          <w:szCs w:val="28"/>
        </w:rPr>
        <w:t>Cape May Convention Hall</w:t>
      </w:r>
    </w:p>
    <w:p w14:paraId="729B8396" w14:textId="77777777" w:rsidR="00C71F42" w:rsidRDefault="00C71F42" w:rsidP="00744482">
      <w:pPr>
        <w:jc w:val="center"/>
        <w:rPr>
          <w:b/>
          <w:bCs/>
          <w:sz w:val="28"/>
          <w:szCs w:val="28"/>
        </w:rPr>
      </w:pPr>
    </w:p>
    <w:p w14:paraId="53141644" w14:textId="77777777" w:rsidR="0027145E" w:rsidRDefault="00C71F42" w:rsidP="0027145E">
      <w:pPr>
        <w:pStyle w:val="PlainText"/>
        <w:rPr>
          <w:bCs/>
          <w:sz w:val="28"/>
          <w:szCs w:val="28"/>
        </w:rPr>
      </w:pPr>
      <w:r w:rsidRPr="00C71F42">
        <w:rPr>
          <w:bCs/>
          <w:sz w:val="28"/>
          <w:szCs w:val="28"/>
        </w:rPr>
        <w:t>Respectively submitted by</w:t>
      </w:r>
      <w:r>
        <w:rPr>
          <w:bCs/>
          <w:sz w:val="28"/>
          <w:szCs w:val="28"/>
        </w:rPr>
        <w:t>,</w:t>
      </w:r>
    </w:p>
    <w:p w14:paraId="44A70372" w14:textId="77777777" w:rsidR="00611FF9" w:rsidRDefault="00011994" w:rsidP="0027145E">
      <w:pPr>
        <w:pStyle w:val="PlainText"/>
        <w:rPr>
          <w:bCs/>
          <w:sz w:val="28"/>
          <w:szCs w:val="28"/>
        </w:rPr>
      </w:pPr>
      <w:r w:rsidRPr="00744482">
        <w:rPr>
          <w:bCs/>
          <w:sz w:val="28"/>
          <w:szCs w:val="28"/>
        </w:rPr>
        <w:t>Heather Bruno</w:t>
      </w:r>
      <w:r w:rsidR="00E44D06" w:rsidRPr="00744482">
        <w:rPr>
          <w:bCs/>
          <w:sz w:val="28"/>
          <w:szCs w:val="28"/>
        </w:rPr>
        <w:t xml:space="preserve">, </w:t>
      </w:r>
      <w:r w:rsidR="008179CC">
        <w:rPr>
          <w:bCs/>
          <w:sz w:val="28"/>
          <w:szCs w:val="28"/>
        </w:rPr>
        <w:t xml:space="preserve">Environmental </w:t>
      </w:r>
      <w:r w:rsidRPr="00744482">
        <w:rPr>
          <w:bCs/>
          <w:sz w:val="28"/>
          <w:szCs w:val="28"/>
        </w:rPr>
        <w:t xml:space="preserve">Commission </w:t>
      </w:r>
      <w:r w:rsidR="008179CC">
        <w:rPr>
          <w:bCs/>
          <w:sz w:val="28"/>
          <w:szCs w:val="28"/>
        </w:rPr>
        <w:t xml:space="preserve">Chairperson &amp; </w:t>
      </w:r>
      <w:r w:rsidRPr="00744482">
        <w:rPr>
          <w:bCs/>
          <w:sz w:val="28"/>
          <w:szCs w:val="28"/>
        </w:rPr>
        <w:t>Secretary</w:t>
      </w:r>
      <w:r w:rsidR="006E1A7C" w:rsidRPr="00744482">
        <w:rPr>
          <w:bCs/>
          <w:sz w:val="28"/>
          <w:szCs w:val="28"/>
        </w:rPr>
        <w:t xml:space="preserve"> </w:t>
      </w:r>
    </w:p>
    <w:sectPr w:rsidR="00611FF9" w:rsidSect="0023494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5D22F" w14:textId="77777777" w:rsidR="000604BB" w:rsidRDefault="000604BB" w:rsidP="00FF29F6">
      <w:r>
        <w:separator/>
      </w:r>
    </w:p>
  </w:endnote>
  <w:endnote w:type="continuationSeparator" w:id="0">
    <w:p w14:paraId="0218A817" w14:textId="77777777" w:rsidR="000604BB" w:rsidRDefault="000604BB" w:rsidP="00FF2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F1F35" w14:textId="77777777" w:rsidR="000604BB" w:rsidRDefault="000604BB" w:rsidP="00FF29F6">
      <w:r>
        <w:separator/>
      </w:r>
    </w:p>
  </w:footnote>
  <w:footnote w:type="continuationSeparator" w:id="0">
    <w:p w14:paraId="50D5F358" w14:textId="77777777" w:rsidR="000604BB" w:rsidRDefault="000604BB" w:rsidP="00FF29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A33DA"/>
    <w:multiLevelType w:val="hybridMultilevel"/>
    <w:tmpl w:val="F9B05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2B9A"/>
    <w:multiLevelType w:val="hybridMultilevel"/>
    <w:tmpl w:val="D9866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50CD3"/>
    <w:multiLevelType w:val="hybridMultilevel"/>
    <w:tmpl w:val="86CCCC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897F1E"/>
    <w:multiLevelType w:val="hybridMultilevel"/>
    <w:tmpl w:val="D2B89D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01F6B40"/>
    <w:multiLevelType w:val="hybridMultilevel"/>
    <w:tmpl w:val="802A5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00172E"/>
    <w:multiLevelType w:val="hybridMultilevel"/>
    <w:tmpl w:val="D0A61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5B35D1"/>
    <w:multiLevelType w:val="hybridMultilevel"/>
    <w:tmpl w:val="7CC861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304777F"/>
    <w:multiLevelType w:val="hybridMultilevel"/>
    <w:tmpl w:val="66D459B6"/>
    <w:lvl w:ilvl="0" w:tplc="C93ED350">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27097B"/>
    <w:multiLevelType w:val="hybridMultilevel"/>
    <w:tmpl w:val="BFA0DD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0"/>
  </w:num>
  <w:num w:numId="3">
    <w:abstractNumId w:val="8"/>
  </w:num>
  <w:num w:numId="4">
    <w:abstractNumId w:val="5"/>
  </w:num>
  <w:num w:numId="5">
    <w:abstractNumId w:val="1"/>
  </w:num>
  <w:num w:numId="6">
    <w:abstractNumId w:val="4"/>
  </w:num>
  <w:num w:numId="7">
    <w:abstractNumId w:val="2"/>
  </w:num>
  <w:num w:numId="8">
    <w:abstractNumId w:val="3"/>
  </w:num>
  <w:num w:numId="9">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NrUwNzWwtLAwsjRS0lEKTi0uzszPAykwNK4FANTazgstAAAA"/>
  </w:docVars>
  <w:rsids>
    <w:rsidRoot w:val="005A17EE"/>
    <w:rsid w:val="00005D4F"/>
    <w:rsid w:val="000100E7"/>
    <w:rsid w:val="0001051B"/>
    <w:rsid w:val="00011994"/>
    <w:rsid w:val="00012893"/>
    <w:rsid w:val="000131ED"/>
    <w:rsid w:val="00013493"/>
    <w:rsid w:val="00013BB9"/>
    <w:rsid w:val="0001423D"/>
    <w:rsid w:val="000165CE"/>
    <w:rsid w:val="0001790D"/>
    <w:rsid w:val="00021FC1"/>
    <w:rsid w:val="00022151"/>
    <w:rsid w:val="00023990"/>
    <w:rsid w:val="0002571D"/>
    <w:rsid w:val="00025E49"/>
    <w:rsid w:val="00031EF3"/>
    <w:rsid w:val="00032400"/>
    <w:rsid w:val="00032916"/>
    <w:rsid w:val="000332DA"/>
    <w:rsid w:val="00036F84"/>
    <w:rsid w:val="00041564"/>
    <w:rsid w:val="0004572B"/>
    <w:rsid w:val="00046FC6"/>
    <w:rsid w:val="000473D4"/>
    <w:rsid w:val="00056C0A"/>
    <w:rsid w:val="00057249"/>
    <w:rsid w:val="000604BB"/>
    <w:rsid w:val="00060E3E"/>
    <w:rsid w:val="00061948"/>
    <w:rsid w:val="00061D8E"/>
    <w:rsid w:val="0006363F"/>
    <w:rsid w:val="00063CBB"/>
    <w:rsid w:val="000641B7"/>
    <w:rsid w:val="00066D16"/>
    <w:rsid w:val="00072F94"/>
    <w:rsid w:val="00073B23"/>
    <w:rsid w:val="00075728"/>
    <w:rsid w:val="0007797B"/>
    <w:rsid w:val="00077CEA"/>
    <w:rsid w:val="00081A35"/>
    <w:rsid w:val="000825B5"/>
    <w:rsid w:val="00085E7B"/>
    <w:rsid w:val="00086A26"/>
    <w:rsid w:val="00087760"/>
    <w:rsid w:val="00091A9E"/>
    <w:rsid w:val="00092629"/>
    <w:rsid w:val="00094C14"/>
    <w:rsid w:val="000977AE"/>
    <w:rsid w:val="000977F4"/>
    <w:rsid w:val="00097BC8"/>
    <w:rsid w:val="000A0F76"/>
    <w:rsid w:val="000A2590"/>
    <w:rsid w:val="000B02C5"/>
    <w:rsid w:val="000B1B87"/>
    <w:rsid w:val="000B2465"/>
    <w:rsid w:val="000B40E6"/>
    <w:rsid w:val="000B4D4D"/>
    <w:rsid w:val="000B5591"/>
    <w:rsid w:val="000B7804"/>
    <w:rsid w:val="000B7BE0"/>
    <w:rsid w:val="000C1C39"/>
    <w:rsid w:val="000C2C6C"/>
    <w:rsid w:val="000C6CA1"/>
    <w:rsid w:val="000C7DC4"/>
    <w:rsid w:val="000D43C2"/>
    <w:rsid w:val="000E06C7"/>
    <w:rsid w:val="000E0D5B"/>
    <w:rsid w:val="000E1717"/>
    <w:rsid w:val="000E1BD0"/>
    <w:rsid w:val="000E25A7"/>
    <w:rsid w:val="000E28FC"/>
    <w:rsid w:val="000E2D66"/>
    <w:rsid w:val="000E3883"/>
    <w:rsid w:val="000E46E0"/>
    <w:rsid w:val="000E4DFD"/>
    <w:rsid w:val="000E6EBA"/>
    <w:rsid w:val="000E733A"/>
    <w:rsid w:val="000F36FF"/>
    <w:rsid w:val="000F458C"/>
    <w:rsid w:val="000F5A3D"/>
    <w:rsid w:val="00101ACA"/>
    <w:rsid w:val="001023C3"/>
    <w:rsid w:val="00103088"/>
    <w:rsid w:val="001033D6"/>
    <w:rsid w:val="00104161"/>
    <w:rsid w:val="001041B5"/>
    <w:rsid w:val="00105007"/>
    <w:rsid w:val="00105802"/>
    <w:rsid w:val="00107A79"/>
    <w:rsid w:val="001107CD"/>
    <w:rsid w:val="0011215B"/>
    <w:rsid w:val="00112AC0"/>
    <w:rsid w:val="00113EEB"/>
    <w:rsid w:val="00113FDB"/>
    <w:rsid w:val="00113FE5"/>
    <w:rsid w:val="001149E0"/>
    <w:rsid w:val="0011501F"/>
    <w:rsid w:val="001165C3"/>
    <w:rsid w:val="00117452"/>
    <w:rsid w:val="00126F6F"/>
    <w:rsid w:val="00127505"/>
    <w:rsid w:val="00130DBF"/>
    <w:rsid w:val="00131555"/>
    <w:rsid w:val="001329FD"/>
    <w:rsid w:val="0013332E"/>
    <w:rsid w:val="001355FB"/>
    <w:rsid w:val="00136739"/>
    <w:rsid w:val="00136858"/>
    <w:rsid w:val="001370D0"/>
    <w:rsid w:val="00137ACE"/>
    <w:rsid w:val="00141090"/>
    <w:rsid w:val="0014116E"/>
    <w:rsid w:val="0014227F"/>
    <w:rsid w:val="001426DD"/>
    <w:rsid w:val="0014646E"/>
    <w:rsid w:val="001474CF"/>
    <w:rsid w:val="00151B32"/>
    <w:rsid w:val="001521BA"/>
    <w:rsid w:val="001541F7"/>
    <w:rsid w:val="001557D3"/>
    <w:rsid w:val="00155AA1"/>
    <w:rsid w:val="00160A24"/>
    <w:rsid w:val="00160A64"/>
    <w:rsid w:val="001647DA"/>
    <w:rsid w:val="00164DA2"/>
    <w:rsid w:val="00165888"/>
    <w:rsid w:val="001677E6"/>
    <w:rsid w:val="0017081E"/>
    <w:rsid w:val="00170948"/>
    <w:rsid w:val="00171F3D"/>
    <w:rsid w:val="0017328F"/>
    <w:rsid w:val="001747F0"/>
    <w:rsid w:val="00174B9C"/>
    <w:rsid w:val="00174D6C"/>
    <w:rsid w:val="0017516B"/>
    <w:rsid w:val="00175424"/>
    <w:rsid w:val="00177B95"/>
    <w:rsid w:val="001822C9"/>
    <w:rsid w:val="0018273B"/>
    <w:rsid w:val="00183408"/>
    <w:rsid w:val="00184ABF"/>
    <w:rsid w:val="00185856"/>
    <w:rsid w:val="00186045"/>
    <w:rsid w:val="0018695A"/>
    <w:rsid w:val="001913D5"/>
    <w:rsid w:val="00191EA8"/>
    <w:rsid w:val="00193A94"/>
    <w:rsid w:val="00193B22"/>
    <w:rsid w:val="00193CC0"/>
    <w:rsid w:val="00193E0B"/>
    <w:rsid w:val="00194399"/>
    <w:rsid w:val="001944CB"/>
    <w:rsid w:val="00195187"/>
    <w:rsid w:val="001964AF"/>
    <w:rsid w:val="001968FF"/>
    <w:rsid w:val="0019761B"/>
    <w:rsid w:val="00197FFC"/>
    <w:rsid w:val="001A18AA"/>
    <w:rsid w:val="001A2036"/>
    <w:rsid w:val="001A4B7E"/>
    <w:rsid w:val="001A6A7F"/>
    <w:rsid w:val="001A6ED5"/>
    <w:rsid w:val="001A79C0"/>
    <w:rsid w:val="001A7C0B"/>
    <w:rsid w:val="001B112D"/>
    <w:rsid w:val="001B3771"/>
    <w:rsid w:val="001B5277"/>
    <w:rsid w:val="001C0445"/>
    <w:rsid w:val="001C51A8"/>
    <w:rsid w:val="001C5222"/>
    <w:rsid w:val="001D08B3"/>
    <w:rsid w:val="001D2689"/>
    <w:rsid w:val="001D3FF3"/>
    <w:rsid w:val="001D5D71"/>
    <w:rsid w:val="001E0D06"/>
    <w:rsid w:val="001E32EC"/>
    <w:rsid w:val="001E44A2"/>
    <w:rsid w:val="001E5F92"/>
    <w:rsid w:val="001F151A"/>
    <w:rsid w:val="001F2443"/>
    <w:rsid w:val="001F291C"/>
    <w:rsid w:val="001F3FED"/>
    <w:rsid w:val="001F6C80"/>
    <w:rsid w:val="001F7BBD"/>
    <w:rsid w:val="00201B30"/>
    <w:rsid w:val="0020357F"/>
    <w:rsid w:val="00204D56"/>
    <w:rsid w:val="00210F38"/>
    <w:rsid w:val="002111F0"/>
    <w:rsid w:val="0021319C"/>
    <w:rsid w:val="0021477E"/>
    <w:rsid w:val="002160F0"/>
    <w:rsid w:val="00216C7E"/>
    <w:rsid w:val="00221289"/>
    <w:rsid w:val="00221B23"/>
    <w:rsid w:val="00223220"/>
    <w:rsid w:val="002242EB"/>
    <w:rsid w:val="00231D5A"/>
    <w:rsid w:val="00231ED2"/>
    <w:rsid w:val="00232140"/>
    <w:rsid w:val="00232231"/>
    <w:rsid w:val="002322AC"/>
    <w:rsid w:val="00234949"/>
    <w:rsid w:val="0023769D"/>
    <w:rsid w:val="002414D7"/>
    <w:rsid w:val="00241815"/>
    <w:rsid w:val="00243621"/>
    <w:rsid w:val="00243622"/>
    <w:rsid w:val="0024596D"/>
    <w:rsid w:val="00250026"/>
    <w:rsid w:val="002517AC"/>
    <w:rsid w:val="00251A1C"/>
    <w:rsid w:val="002525A4"/>
    <w:rsid w:val="00253CEA"/>
    <w:rsid w:val="00254160"/>
    <w:rsid w:val="00256BA5"/>
    <w:rsid w:val="00256C9A"/>
    <w:rsid w:val="0025704E"/>
    <w:rsid w:val="0025755E"/>
    <w:rsid w:val="00262282"/>
    <w:rsid w:val="00263496"/>
    <w:rsid w:val="00265416"/>
    <w:rsid w:val="00266C5B"/>
    <w:rsid w:val="00267D28"/>
    <w:rsid w:val="0027145E"/>
    <w:rsid w:val="00277EEA"/>
    <w:rsid w:val="002816F7"/>
    <w:rsid w:val="0028292F"/>
    <w:rsid w:val="00283AB9"/>
    <w:rsid w:val="00284D96"/>
    <w:rsid w:val="00285C1C"/>
    <w:rsid w:val="00285F97"/>
    <w:rsid w:val="00286F8B"/>
    <w:rsid w:val="00291791"/>
    <w:rsid w:val="002923E0"/>
    <w:rsid w:val="00294DB0"/>
    <w:rsid w:val="00296E6E"/>
    <w:rsid w:val="002972B8"/>
    <w:rsid w:val="002A0933"/>
    <w:rsid w:val="002A7F14"/>
    <w:rsid w:val="002B038C"/>
    <w:rsid w:val="002B1F83"/>
    <w:rsid w:val="002B49E6"/>
    <w:rsid w:val="002B7024"/>
    <w:rsid w:val="002C2F43"/>
    <w:rsid w:val="002C43F9"/>
    <w:rsid w:val="002D10AC"/>
    <w:rsid w:val="002D16B9"/>
    <w:rsid w:val="002D332B"/>
    <w:rsid w:val="002D3D6E"/>
    <w:rsid w:val="002D3EBE"/>
    <w:rsid w:val="002D6BC6"/>
    <w:rsid w:val="002D7569"/>
    <w:rsid w:val="002E2C15"/>
    <w:rsid w:val="002E754F"/>
    <w:rsid w:val="002F131E"/>
    <w:rsid w:val="002F16A2"/>
    <w:rsid w:val="002F2AEF"/>
    <w:rsid w:val="002F499B"/>
    <w:rsid w:val="002F5923"/>
    <w:rsid w:val="002F646E"/>
    <w:rsid w:val="002F7242"/>
    <w:rsid w:val="003002D3"/>
    <w:rsid w:val="003005F4"/>
    <w:rsid w:val="00303600"/>
    <w:rsid w:val="00305003"/>
    <w:rsid w:val="00305279"/>
    <w:rsid w:val="00305ADD"/>
    <w:rsid w:val="003074A3"/>
    <w:rsid w:val="00307529"/>
    <w:rsid w:val="00307866"/>
    <w:rsid w:val="00311F50"/>
    <w:rsid w:val="003131E3"/>
    <w:rsid w:val="003155C6"/>
    <w:rsid w:val="00322065"/>
    <w:rsid w:val="00322B6F"/>
    <w:rsid w:val="003272D8"/>
    <w:rsid w:val="00331062"/>
    <w:rsid w:val="00331AC1"/>
    <w:rsid w:val="003327B3"/>
    <w:rsid w:val="00335638"/>
    <w:rsid w:val="00335C91"/>
    <w:rsid w:val="003360D9"/>
    <w:rsid w:val="00342DA0"/>
    <w:rsid w:val="0034425A"/>
    <w:rsid w:val="00347449"/>
    <w:rsid w:val="00350693"/>
    <w:rsid w:val="00351921"/>
    <w:rsid w:val="00354A7C"/>
    <w:rsid w:val="00354F6D"/>
    <w:rsid w:val="0035517D"/>
    <w:rsid w:val="003553B7"/>
    <w:rsid w:val="00356990"/>
    <w:rsid w:val="00357060"/>
    <w:rsid w:val="00362DC1"/>
    <w:rsid w:val="00366AD8"/>
    <w:rsid w:val="00367D38"/>
    <w:rsid w:val="00371CF1"/>
    <w:rsid w:val="003720D7"/>
    <w:rsid w:val="00372A4B"/>
    <w:rsid w:val="00372F00"/>
    <w:rsid w:val="003730BB"/>
    <w:rsid w:val="00373311"/>
    <w:rsid w:val="003739B7"/>
    <w:rsid w:val="00375B17"/>
    <w:rsid w:val="00375C20"/>
    <w:rsid w:val="00376CAB"/>
    <w:rsid w:val="0038016B"/>
    <w:rsid w:val="00380CE7"/>
    <w:rsid w:val="00384AD5"/>
    <w:rsid w:val="0038520F"/>
    <w:rsid w:val="00385D2F"/>
    <w:rsid w:val="00386B70"/>
    <w:rsid w:val="003905D0"/>
    <w:rsid w:val="00390FB6"/>
    <w:rsid w:val="003914E8"/>
    <w:rsid w:val="0039258B"/>
    <w:rsid w:val="003957A0"/>
    <w:rsid w:val="00396227"/>
    <w:rsid w:val="00397CF3"/>
    <w:rsid w:val="003A05F5"/>
    <w:rsid w:val="003A3A56"/>
    <w:rsid w:val="003A57D3"/>
    <w:rsid w:val="003A7DC3"/>
    <w:rsid w:val="003B0133"/>
    <w:rsid w:val="003B03D9"/>
    <w:rsid w:val="003B1406"/>
    <w:rsid w:val="003B15FA"/>
    <w:rsid w:val="003B1B62"/>
    <w:rsid w:val="003B4233"/>
    <w:rsid w:val="003B4AED"/>
    <w:rsid w:val="003B4BFC"/>
    <w:rsid w:val="003B6F14"/>
    <w:rsid w:val="003D1A56"/>
    <w:rsid w:val="003D2A28"/>
    <w:rsid w:val="003D42BA"/>
    <w:rsid w:val="003D594A"/>
    <w:rsid w:val="003D7DAD"/>
    <w:rsid w:val="003D7FC7"/>
    <w:rsid w:val="003E0644"/>
    <w:rsid w:val="003E196C"/>
    <w:rsid w:val="003E1EE5"/>
    <w:rsid w:val="003E71FD"/>
    <w:rsid w:val="003F0C46"/>
    <w:rsid w:val="003F1571"/>
    <w:rsid w:val="003F1AB0"/>
    <w:rsid w:val="003F50C7"/>
    <w:rsid w:val="003F527E"/>
    <w:rsid w:val="003F5325"/>
    <w:rsid w:val="003F66A7"/>
    <w:rsid w:val="00401956"/>
    <w:rsid w:val="00401DE3"/>
    <w:rsid w:val="00404829"/>
    <w:rsid w:val="004059AD"/>
    <w:rsid w:val="00410B2B"/>
    <w:rsid w:val="00410E88"/>
    <w:rsid w:val="00411C2F"/>
    <w:rsid w:val="004140B2"/>
    <w:rsid w:val="00414B4D"/>
    <w:rsid w:val="00415235"/>
    <w:rsid w:val="0041582D"/>
    <w:rsid w:val="0041588F"/>
    <w:rsid w:val="00416A13"/>
    <w:rsid w:val="00417132"/>
    <w:rsid w:val="00420830"/>
    <w:rsid w:val="00421534"/>
    <w:rsid w:val="00422A06"/>
    <w:rsid w:val="00423D71"/>
    <w:rsid w:val="00423F06"/>
    <w:rsid w:val="00424469"/>
    <w:rsid w:val="00426504"/>
    <w:rsid w:val="00431278"/>
    <w:rsid w:val="0043589C"/>
    <w:rsid w:val="004358EE"/>
    <w:rsid w:val="00437E1E"/>
    <w:rsid w:val="00437E5E"/>
    <w:rsid w:val="004409CE"/>
    <w:rsid w:val="0044103F"/>
    <w:rsid w:val="0044224E"/>
    <w:rsid w:val="0044548E"/>
    <w:rsid w:val="00445CF4"/>
    <w:rsid w:val="00445E92"/>
    <w:rsid w:val="004479DF"/>
    <w:rsid w:val="00451F1F"/>
    <w:rsid w:val="00452DAB"/>
    <w:rsid w:val="00454608"/>
    <w:rsid w:val="00454D22"/>
    <w:rsid w:val="004551AF"/>
    <w:rsid w:val="00457F35"/>
    <w:rsid w:val="00471B5E"/>
    <w:rsid w:val="00473BA4"/>
    <w:rsid w:val="00474198"/>
    <w:rsid w:val="004761FF"/>
    <w:rsid w:val="00476CF3"/>
    <w:rsid w:val="00477F0C"/>
    <w:rsid w:val="00484376"/>
    <w:rsid w:val="0048625E"/>
    <w:rsid w:val="00487F49"/>
    <w:rsid w:val="00490D21"/>
    <w:rsid w:val="00491FD4"/>
    <w:rsid w:val="004960DE"/>
    <w:rsid w:val="004A0C47"/>
    <w:rsid w:val="004A10CF"/>
    <w:rsid w:val="004A2F49"/>
    <w:rsid w:val="004A3513"/>
    <w:rsid w:val="004A390E"/>
    <w:rsid w:val="004B143A"/>
    <w:rsid w:val="004B1877"/>
    <w:rsid w:val="004B2037"/>
    <w:rsid w:val="004B2C50"/>
    <w:rsid w:val="004B2E16"/>
    <w:rsid w:val="004B3B61"/>
    <w:rsid w:val="004B4B72"/>
    <w:rsid w:val="004B5ABD"/>
    <w:rsid w:val="004B62B9"/>
    <w:rsid w:val="004B7B77"/>
    <w:rsid w:val="004B7E53"/>
    <w:rsid w:val="004C0F01"/>
    <w:rsid w:val="004C17CE"/>
    <w:rsid w:val="004C2E5B"/>
    <w:rsid w:val="004C4784"/>
    <w:rsid w:val="004C533F"/>
    <w:rsid w:val="004C5915"/>
    <w:rsid w:val="004C5CA4"/>
    <w:rsid w:val="004C6A06"/>
    <w:rsid w:val="004D2F88"/>
    <w:rsid w:val="004D481E"/>
    <w:rsid w:val="004E0BEE"/>
    <w:rsid w:val="004E0D81"/>
    <w:rsid w:val="004E6E1F"/>
    <w:rsid w:val="004E7004"/>
    <w:rsid w:val="004F000D"/>
    <w:rsid w:val="004F1993"/>
    <w:rsid w:val="004F3E42"/>
    <w:rsid w:val="004F4E2A"/>
    <w:rsid w:val="004F7605"/>
    <w:rsid w:val="004F7CA7"/>
    <w:rsid w:val="004F7D17"/>
    <w:rsid w:val="00500BB3"/>
    <w:rsid w:val="005019A8"/>
    <w:rsid w:val="00503C6B"/>
    <w:rsid w:val="005048A8"/>
    <w:rsid w:val="00505C93"/>
    <w:rsid w:val="005064DF"/>
    <w:rsid w:val="005118DC"/>
    <w:rsid w:val="0051209C"/>
    <w:rsid w:val="00512FAC"/>
    <w:rsid w:val="0051361A"/>
    <w:rsid w:val="00513B65"/>
    <w:rsid w:val="00515A77"/>
    <w:rsid w:val="00520D1A"/>
    <w:rsid w:val="005221C6"/>
    <w:rsid w:val="00524A6E"/>
    <w:rsid w:val="00524ABA"/>
    <w:rsid w:val="005258EA"/>
    <w:rsid w:val="00526C90"/>
    <w:rsid w:val="00531580"/>
    <w:rsid w:val="005319C2"/>
    <w:rsid w:val="00531F5F"/>
    <w:rsid w:val="0053230C"/>
    <w:rsid w:val="00532498"/>
    <w:rsid w:val="005331E7"/>
    <w:rsid w:val="00535499"/>
    <w:rsid w:val="005356E5"/>
    <w:rsid w:val="00536F89"/>
    <w:rsid w:val="005378C3"/>
    <w:rsid w:val="0054089E"/>
    <w:rsid w:val="005412B9"/>
    <w:rsid w:val="00541420"/>
    <w:rsid w:val="005426D8"/>
    <w:rsid w:val="0054273B"/>
    <w:rsid w:val="00543308"/>
    <w:rsid w:val="00543C54"/>
    <w:rsid w:val="00547157"/>
    <w:rsid w:val="00552159"/>
    <w:rsid w:val="0055233F"/>
    <w:rsid w:val="00556C91"/>
    <w:rsid w:val="005570C9"/>
    <w:rsid w:val="0055714A"/>
    <w:rsid w:val="00563696"/>
    <w:rsid w:val="00563CFC"/>
    <w:rsid w:val="00570E10"/>
    <w:rsid w:val="00572726"/>
    <w:rsid w:val="00574E7F"/>
    <w:rsid w:val="00575146"/>
    <w:rsid w:val="00575311"/>
    <w:rsid w:val="005824B5"/>
    <w:rsid w:val="00585098"/>
    <w:rsid w:val="005870C8"/>
    <w:rsid w:val="00592E7D"/>
    <w:rsid w:val="00593811"/>
    <w:rsid w:val="00594A33"/>
    <w:rsid w:val="0059641A"/>
    <w:rsid w:val="00596F2E"/>
    <w:rsid w:val="00597AB2"/>
    <w:rsid w:val="00597BB5"/>
    <w:rsid w:val="005A124D"/>
    <w:rsid w:val="005A17EE"/>
    <w:rsid w:val="005A5965"/>
    <w:rsid w:val="005A657E"/>
    <w:rsid w:val="005B121F"/>
    <w:rsid w:val="005B1545"/>
    <w:rsid w:val="005B351C"/>
    <w:rsid w:val="005B5468"/>
    <w:rsid w:val="005C2AC1"/>
    <w:rsid w:val="005D2676"/>
    <w:rsid w:val="005D3014"/>
    <w:rsid w:val="005D3535"/>
    <w:rsid w:val="005D56FF"/>
    <w:rsid w:val="005D6B6E"/>
    <w:rsid w:val="005E0CFD"/>
    <w:rsid w:val="005E0FC4"/>
    <w:rsid w:val="005E277A"/>
    <w:rsid w:val="005E6AA9"/>
    <w:rsid w:val="005E7897"/>
    <w:rsid w:val="005F1069"/>
    <w:rsid w:val="005F1685"/>
    <w:rsid w:val="005F2811"/>
    <w:rsid w:val="005F5976"/>
    <w:rsid w:val="005F60CF"/>
    <w:rsid w:val="00600171"/>
    <w:rsid w:val="0060134F"/>
    <w:rsid w:val="0060217A"/>
    <w:rsid w:val="00603BA7"/>
    <w:rsid w:val="00604C6D"/>
    <w:rsid w:val="00611FF9"/>
    <w:rsid w:val="00613EA0"/>
    <w:rsid w:val="006150C8"/>
    <w:rsid w:val="00617ABE"/>
    <w:rsid w:val="006206FB"/>
    <w:rsid w:val="0062219A"/>
    <w:rsid w:val="00622381"/>
    <w:rsid w:val="0062426D"/>
    <w:rsid w:val="0062460B"/>
    <w:rsid w:val="006246AD"/>
    <w:rsid w:val="00625FA1"/>
    <w:rsid w:val="00626B01"/>
    <w:rsid w:val="00626E09"/>
    <w:rsid w:val="006306C0"/>
    <w:rsid w:val="006312CB"/>
    <w:rsid w:val="0063171E"/>
    <w:rsid w:val="006332B2"/>
    <w:rsid w:val="006335A2"/>
    <w:rsid w:val="00634A14"/>
    <w:rsid w:val="0063675B"/>
    <w:rsid w:val="00637B5A"/>
    <w:rsid w:val="006401F9"/>
    <w:rsid w:val="00640CCD"/>
    <w:rsid w:val="00641829"/>
    <w:rsid w:val="0064250E"/>
    <w:rsid w:val="006434B0"/>
    <w:rsid w:val="00644EF1"/>
    <w:rsid w:val="00645FB1"/>
    <w:rsid w:val="00646C06"/>
    <w:rsid w:val="00647C8A"/>
    <w:rsid w:val="00660862"/>
    <w:rsid w:val="006609C2"/>
    <w:rsid w:val="0066571B"/>
    <w:rsid w:val="00665910"/>
    <w:rsid w:val="006665EB"/>
    <w:rsid w:val="00667394"/>
    <w:rsid w:val="00667890"/>
    <w:rsid w:val="00667F55"/>
    <w:rsid w:val="00670419"/>
    <w:rsid w:val="00670FFB"/>
    <w:rsid w:val="00671C30"/>
    <w:rsid w:val="00672BB0"/>
    <w:rsid w:val="00674D6F"/>
    <w:rsid w:val="00680A2F"/>
    <w:rsid w:val="006850F4"/>
    <w:rsid w:val="00690BA5"/>
    <w:rsid w:val="00691B5B"/>
    <w:rsid w:val="00692070"/>
    <w:rsid w:val="00694B73"/>
    <w:rsid w:val="00695AE6"/>
    <w:rsid w:val="006961B4"/>
    <w:rsid w:val="00697BE0"/>
    <w:rsid w:val="006A0A9B"/>
    <w:rsid w:val="006A1269"/>
    <w:rsid w:val="006A3ABA"/>
    <w:rsid w:val="006A3ECC"/>
    <w:rsid w:val="006B31AB"/>
    <w:rsid w:val="006B334B"/>
    <w:rsid w:val="006B514E"/>
    <w:rsid w:val="006B65CD"/>
    <w:rsid w:val="006C072A"/>
    <w:rsid w:val="006C1222"/>
    <w:rsid w:val="006C1B40"/>
    <w:rsid w:val="006C1BE1"/>
    <w:rsid w:val="006C34CD"/>
    <w:rsid w:val="006C4019"/>
    <w:rsid w:val="006C63B1"/>
    <w:rsid w:val="006C64D0"/>
    <w:rsid w:val="006C7163"/>
    <w:rsid w:val="006D04A4"/>
    <w:rsid w:val="006D0C1B"/>
    <w:rsid w:val="006D17EE"/>
    <w:rsid w:val="006D3148"/>
    <w:rsid w:val="006D603B"/>
    <w:rsid w:val="006E0597"/>
    <w:rsid w:val="006E0676"/>
    <w:rsid w:val="006E0DA2"/>
    <w:rsid w:val="006E1A7C"/>
    <w:rsid w:val="006E2694"/>
    <w:rsid w:val="006E3017"/>
    <w:rsid w:val="006F1C90"/>
    <w:rsid w:val="006F2965"/>
    <w:rsid w:val="006F3CC5"/>
    <w:rsid w:val="006F5FBE"/>
    <w:rsid w:val="006F68F9"/>
    <w:rsid w:val="00701E92"/>
    <w:rsid w:val="00702253"/>
    <w:rsid w:val="007050F6"/>
    <w:rsid w:val="00706652"/>
    <w:rsid w:val="00706E3B"/>
    <w:rsid w:val="00706EDA"/>
    <w:rsid w:val="007121F8"/>
    <w:rsid w:val="00713F48"/>
    <w:rsid w:val="00714707"/>
    <w:rsid w:val="00720B8A"/>
    <w:rsid w:val="007221C1"/>
    <w:rsid w:val="00722DD4"/>
    <w:rsid w:val="00722EBB"/>
    <w:rsid w:val="00723084"/>
    <w:rsid w:val="007237D9"/>
    <w:rsid w:val="00724EEB"/>
    <w:rsid w:val="00730BF5"/>
    <w:rsid w:val="00732E05"/>
    <w:rsid w:val="007339BD"/>
    <w:rsid w:val="00734808"/>
    <w:rsid w:val="0073618F"/>
    <w:rsid w:val="00736CD2"/>
    <w:rsid w:val="007372C6"/>
    <w:rsid w:val="00740DB5"/>
    <w:rsid w:val="0074243A"/>
    <w:rsid w:val="007436D4"/>
    <w:rsid w:val="00744482"/>
    <w:rsid w:val="00746FFE"/>
    <w:rsid w:val="00747109"/>
    <w:rsid w:val="00752ECB"/>
    <w:rsid w:val="0076217C"/>
    <w:rsid w:val="00762DB7"/>
    <w:rsid w:val="00765E38"/>
    <w:rsid w:val="0076731A"/>
    <w:rsid w:val="00770C7F"/>
    <w:rsid w:val="00770F84"/>
    <w:rsid w:val="00771246"/>
    <w:rsid w:val="00771B70"/>
    <w:rsid w:val="00772FB2"/>
    <w:rsid w:val="00774216"/>
    <w:rsid w:val="00776F30"/>
    <w:rsid w:val="007800AB"/>
    <w:rsid w:val="00780E07"/>
    <w:rsid w:val="007813C1"/>
    <w:rsid w:val="007814EE"/>
    <w:rsid w:val="007815D7"/>
    <w:rsid w:val="00782341"/>
    <w:rsid w:val="0078406F"/>
    <w:rsid w:val="00785AAF"/>
    <w:rsid w:val="00785CA8"/>
    <w:rsid w:val="00786BDC"/>
    <w:rsid w:val="00786E50"/>
    <w:rsid w:val="00790551"/>
    <w:rsid w:val="00791EA1"/>
    <w:rsid w:val="0079435C"/>
    <w:rsid w:val="0079534D"/>
    <w:rsid w:val="00797B3B"/>
    <w:rsid w:val="007A17E6"/>
    <w:rsid w:val="007A29F3"/>
    <w:rsid w:val="007B0AA1"/>
    <w:rsid w:val="007B43BE"/>
    <w:rsid w:val="007B467B"/>
    <w:rsid w:val="007B6DF0"/>
    <w:rsid w:val="007C57ED"/>
    <w:rsid w:val="007C639A"/>
    <w:rsid w:val="007C730F"/>
    <w:rsid w:val="007C7454"/>
    <w:rsid w:val="007D0877"/>
    <w:rsid w:val="007D225E"/>
    <w:rsid w:val="007D5D66"/>
    <w:rsid w:val="007D5EEE"/>
    <w:rsid w:val="007D73B2"/>
    <w:rsid w:val="007D7D36"/>
    <w:rsid w:val="007E1FFE"/>
    <w:rsid w:val="007E2660"/>
    <w:rsid w:val="007E2CD2"/>
    <w:rsid w:val="007E3473"/>
    <w:rsid w:val="007E45CE"/>
    <w:rsid w:val="007E75BB"/>
    <w:rsid w:val="007F265A"/>
    <w:rsid w:val="007F28C0"/>
    <w:rsid w:val="00801D4F"/>
    <w:rsid w:val="0080287B"/>
    <w:rsid w:val="00803D75"/>
    <w:rsid w:val="008043FE"/>
    <w:rsid w:val="00804C2A"/>
    <w:rsid w:val="00805689"/>
    <w:rsid w:val="008104C6"/>
    <w:rsid w:val="00810796"/>
    <w:rsid w:val="00812235"/>
    <w:rsid w:val="008124ED"/>
    <w:rsid w:val="008134C9"/>
    <w:rsid w:val="00813E58"/>
    <w:rsid w:val="00814791"/>
    <w:rsid w:val="0081784B"/>
    <w:rsid w:val="008179CC"/>
    <w:rsid w:val="00820801"/>
    <w:rsid w:val="008232DB"/>
    <w:rsid w:val="00824562"/>
    <w:rsid w:val="008246BA"/>
    <w:rsid w:val="00824ED2"/>
    <w:rsid w:val="008265A4"/>
    <w:rsid w:val="008302D0"/>
    <w:rsid w:val="008305FC"/>
    <w:rsid w:val="00830F26"/>
    <w:rsid w:val="00831497"/>
    <w:rsid w:val="00831E9E"/>
    <w:rsid w:val="00831F19"/>
    <w:rsid w:val="00832F8C"/>
    <w:rsid w:val="00832FC8"/>
    <w:rsid w:val="00834092"/>
    <w:rsid w:val="0083448C"/>
    <w:rsid w:val="008345BD"/>
    <w:rsid w:val="00836CCF"/>
    <w:rsid w:val="00836F61"/>
    <w:rsid w:val="00837DDB"/>
    <w:rsid w:val="0084048E"/>
    <w:rsid w:val="00843FCF"/>
    <w:rsid w:val="00845734"/>
    <w:rsid w:val="00845DFB"/>
    <w:rsid w:val="00853D47"/>
    <w:rsid w:val="0085426C"/>
    <w:rsid w:val="0085481D"/>
    <w:rsid w:val="008606B1"/>
    <w:rsid w:val="00860B0D"/>
    <w:rsid w:val="00860DC3"/>
    <w:rsid w:val="00861F15"/>
    <w:rsid w:val="00865689"/>
    <w:rsid w:val="008661CE"/>
    <w:rsid w:val="00867115"/>
    <w:rsid w:val="00867682"/>
    <w:rsid w:val="008701A9"/>
    <w:rsid w:val="00873744"/>
    <w:rsid w:val="00873CCE"/>
    <w:rsid w:val="00874FFC"/>
    <w:rsid w:val="00876433"/>
    <w:rsid w:val="00883759"/>
    <w:rsid w:val="00883C28"/>
    <w:rsid w:val="00883FDA"/>
    <w:rsid w:val="0088449C"/>
    <w:rsid w:val="00887755"/>
    <w:rsid w:val="00887881"/>
    <w:rsid w:val="00891052"/>
    <w:rsid w:val="008910EC"/>
    <w:rsid w:val="008936C8"/>
    <w:rsid w:val="00893E59"/>
    <w:rsid w:val="008959B9"/>
    <w:rsid w:val="00896AEE"/>
    <w:rsid w:val="008A19F4"/>
    <w:rsid w:val="008A1F88"/>
    <w:rsid w:val="008A2325"/>
    <w:rsid w:val="008A2F49"/>
    <w:rsid w:val="008A322D"/>
    <w:rsid w:val="008A34AE"/>
    <w:rsid w:val="008A4CFE"/>
    <w:rsid w:val="008A6C12"/>
    <w:rsid w:val="008B0984"/>
    <w:rsid w:val="008B0B06"/>
    <w:rsid w:val="008B11C1"/>
    <w:rsid w:val="008B2525"/>
    <w:rsid w:val="008B3352"/>
    <w:rsid w:val="008B553F"/>
    <w:rsid w:val="008B7730"/>
    <w:rsid w:val="008B796B"/>
    <w:rsid w:val="008C0A05"/>
    <w:rsid w:val="008C36F8"/>
    <w:rsid w:val="008C3CD3"/>
    <w:rsid w:val="008C5D4B"/>
    <w:rsid w:val="008C65E2"/>
    <w:rsid w:val="008D0E37"/>
    <w:rsid w:val="008D2D81"/>
    <w:rsid w:val="008D4254"/>
    <w:rsid w:val="008D7784"/>
    <w:rsid w:val="008E08C3"/>
    <w:rsid w:val="008E1D43"/>
    <w:rsid w:val="008E1D8F"/>
    <w:rsid w:val="008E287F"/>
    <w:rsid w:val="008E3AD7"/>
    <w:rsid w:val="008E4444"/>
    <w:rsid w:val="008E48AB"/>
    <w:rsid w:val="008E5942"/>
    <w:rsid w:val="008E77B4"/>
    <w:rsid w:val="008F55CA"/>
    <w:rsid w:val="008F6CE1"/>
    <w:rsid w:val="008F6DCA"/>
    <w:rsid w:val="008F78E2"/>
    <w:rsid w:val="00901C3B"/>
    <w:rsid w:val="00901F66"/>
    <w:rsid w:val="00902BEE"/>
    <w:rsid w:val="00902EE6"/>
    <w:rsid w:val="00903D8E"/>
    <w:rsid w:val="0090469B"/>
    <w:rsid w:val="00904C3B"/>
    <w:rsid w:val="00904D81"/>
    <w:rsid w:val="00905EFD"/>
    <w:rsid w:val="009068E3"/>
    <w:rsid w:val="00911F98"/>
    <w:rsid w:val="00916FDE"/>
    <w:rsid w:val="00917D8B"/>
    <w:rsid w:val="009203BB"/>
    <w:rsid w:val="0092078E"/>
    <w:rsid w:val="00920795"/>
    <w:rsid w:val="00920B20"/>
    <w:rsid w:val="00921968"/>
    <w:rsid w:val="00921FA6"/>
    <w:rsid w:val="009238B2"/>
    <w:rsid w:val="00924C2C"/>
    <w:rsid w:val="00925278"/>
    <w:rsid w:val="00927428"/>
    <w:rsid w:val="009278DC"/>
    <w:rsid w:val="0093088F"/>
    <w:rsid w:val="00930B99"/>
    <w:rsid w:val="00932245"/>
    <w:rsid w:val="00932402"/>
    <w:rsid w:val="009346AA"/>
    <w:rsid w:val="00941451"/>
    <w:rsid w:val="0094240F"/>
    <w:rsid w:val="00942BF4"/>
    <w:rsid w:val="00942F21"/>
    <w:rsid w:val="00943573"/>
    <w:rsid w:val="00946926"/>
    <w:rsid w:val="00946C82"/>
    <w:rsid w:val="00951BAC"/>
    <w:rsid w:val="0096340A"/>
    <w:rsid w:val="00963E92"/>
    <w:rsid w:val="00964E07"/>
    <w:rsid w:val="00964F59"/>
    <w:rsid w:val="00967126"/>
    <w:rsid w:val="00967ABB"/>
    <w:rsid w:val="00970515"/>
    <w:rsid w:val="00971930"/>
    <w:rsid w:val="00972BF7"/>
    <w:rsid w:val="00972E53"/>
    <w:rsid w:val="00973CA4"/>
    <w:rsid w:val="00974EA6"/>
    <w:rsid w:val="00975E92"/>
    <w:rsid w:val="00977ABC"/>
    <w:rsid w:val="0098027A"/>
    <w:rsid w:val="00982BF4"/>
    <w:rsid w:val="00982D75"/>
    <w:rsid w:val="009831D9"/>
    <w:rsid w:val="009836F8"/>
    <w:rsid w:val="00983E7E"/>
    <w:rsid w:val="0099121B"/>
    <w:rsid w:val="00992ACD"/>
    <w:rsid w:val="00992B22"/>
    <w:rsid w:val="00992B7D"/>
    <w:rsid w:val="00993360"/>
    <w:rsid w:val="00996B55"/>
    <w:rsid w:val="0099749F"/>
    <w:rsid w:val="009A0968"/>
    <w:rsid w:val="009A1FFE"/>
    <w:rsid w:val="009A716C"/>
    <w:rsid w:val="009B0333"/>
    <w:rsid w:val="009B033B"/>
    <w:rsid w:val="009B04A1"/>
    <w:rsid w:val="009B09D4"/>
    <w:rsid w:val="009B3762"/>
    <w:rsid w:val="009B4186"/>
    <w:rsid w:val="009B499A"/>
    <w:rsid w:val="009B5178"/>
    <w:rsid w:val="009B5278"/>
    <w:rsid w:val="009B6DB1"/>
    <w:rsid w:val="009B76EC"/>
    <w:rsid w:val="009C1705"/>
    <w:rsid w:val="009C23B3"/>
    <w:rsid w:val="009C30F7"/>
    <w:rsid w:val="009C3853"/>
    <w:rsid w:val="009C79C0"/>
    <w:rsid w:val="009D0485"/>
    <w:rsid w:val="009D2A9C"/>
    <w:rsid w:val="009D2C0C"/>
    <w:rsid w:val="009D3424"/>
    <w:rsid w:val="009D5090"/>
    <w:rsid w:val="009D5CDB"/>
    <w:rsid w:val="009D6F6D"/>
    <w:rsid w:val="009E2E36"/>
    <w:rsid w:val="009E3975"/>
    <w:rsid w:val="009E57D7"/>
    <w:rsid w:val="009E7536"/>
    <w:rsid w:val="009F17B5"/>
    <w:rsid w:val="009F7221"/>
    <w:rsid w:val="00A00680"/>
    <w:rsid w:val="00A00DF5"/>
    <w:rsid w:val="00A017B4"/>
    <w:rsid w:val="00A028E1"/>
    <w:rsid w:val="00A02AE8"/>
    <w:rsid w:val="00A032ED"/>
    <w:rsid w:val="00A04B11"/>
    <w:rsid w:val="00A05538"/>
    <w:rsid w:val="00A07216"/>
    <w:rsid w:val="00A12007"/>
    <w:rsid w:val="00A13526"/>
    <w:rsid w:val="00A15175"/>
    <w:rsid w:val="00A155AF"/>
    <w:rsid w:val="00A2078E"/>
    <w:rsid w:val="00A215DD"/>
    <w:rsid w:val="00A230DB"/>
    <w:rsid w:val="00A236C2"/>
    <w:rsid w:val="00A2375D"/>
    <w:rsid w:val="00A24D34"/>
    <w:rsid w:val="00A2679B"/>
    <w:rsid w:val="00A27E94"/>
    <w:rsid w:val="00A3132F"/>
    <w:rsid w:val="00A31E21"/>
    <w:rsid w:val="00A32FBD"/>
    <w:rsid w:val="00A400E9"/>
    <w:rsid w:val="00A41054"/>
    <w:rsid w:val="00A4180B"/>
    <w:rsid w:val="00A41C42"/>
    <w:rsid w:val="00A41EDC"/>
    <w:rsid w:val="00A4231E"/>
    <w:rsid w:val="00A4500B"/>
    <w:rsid w:val="00A452DB"/>
    <w:rsid w:val="00A464B0"/>
    <w:rsid w:val="00A46B0F"/>
    <w:rsid w:val="00A50D5A"/>
    <w:rsid w:val="00A51088"/>
    <w:rsid w:val="00A52B60"/>
    <w:rsid w:val="00A537C8"/>
    <w:rsid w:val="00A5385B"/>
    <w:rsid w:val="00A53EF2"/>
    <w:rsid w:val="00A548B6"/>
    <w:rsid w:val="00A556C5"/>
    <w:rsid w:val="00A571FC"/>
    <w:rsid w:val="00A62EF7"/>
    <w:rsid w:val="00A637AB"/>
    <w:rsid w:val="00A6588D"/>
    <w:rsid w:val="00A67A1D"/>
    <w:rsid w:val="00A73669"/>
    <w:rsid w:val="00A74A52"/>
    <w:rsid w:val="00A74FC2"/>
    <w:rsid w:val="00A75E05"/>
    <w:rsid w:val="00A77277"/>
    <w:rsid w:val="00A818F7"/>
    <w:rsid w:val="00A84CE3"/>
    <w:rsid w:val="00A84F60"/>
    <w:rsid w:val="00A912A6"/>
    <w:rsid w:val="00A91D92"/>
    <w:rsid w:val="00A92FA3"/>
    <w:rsid w:val="00A9431D"/>
    <w:rsid w:val="00A95618"/>
    <w:rsid w:val="00A976E6"/>
    <w:rsid w:val="00A97BE8"/>
    <w:rsid w:val="00AA0EFD"/>
    <w:rsid w:val="00AA4813"/>
    <w:rsid w:val="00AA5C86"/>
    <w:rsid w:val="00AB6EF7"/>
    <w:rsid w:val="00AC1342"/>
    <w:rsid w:val="00AC24C9"/>
    <w:rsid w:val="00AC3B6F"/>
    <w:rsid w:val="00AC52FC"/>
    <w:rsid w:val="00AC62E5"/>
    <w:rsid w:val="00AC76EB"/>
    <w:rsid w:val="00AD1CF1"/>
    <w:rsid w:val="00AD2E9B"/>
    <w:rsid w:val="00AD5530"/>
    <w:rsid w:val="00AD5A19"/>
    <w:rsid w:val="00AD656F"/>
    <w:rsid w:val="00AD702D"/>
    <w:rsid w:val="00AE1271"/>
    <w:rsid w:val="00AE24B4"/>
    <w:rsid w:val="00AE25FE"/>
    <w:rsid w:val="00AE36AB"/>
    <w:rsid w:val="00AE3C23"/>
    <w:rsid w:val="00AE41B4"/>
    <w:rsid w:val="00AE4DE7"/>
    <w:rsid w:val="00AE6B77"/>
    <w:rsid w:val="00AE730B"/>
    <w:rsid w:val="00AF0D4A"/>
    <w:rsid w:val="00AF4616"/>
    <w:rsid w:val="00AF4C18"/>
    <w:rsid w:val="00B01CE7"/>
    <w:rsid w:val="00B02A4C"/>
    <w:rsid w:val="00B02D69"/>
    <w:rsid w:val="00B04AB4"/>
    <w:rsid w:val="00B04AD5"/>
    <w:rsid w:val="00B1374A"/>
    <w:rsid w:val="00B138D6"/>
    <w:rsid w:val="00B1486F"/>
    <w:rsid w:val="00B14F91"/>
    <w:rsid w:val="00B15DFB"/>
    <w:rsid w:val="00B16432"/>
    <w:rsid w:val="00B1704F"/>
    <w:rsid w:val="00B17593"/>
    <w:rsid w:val="00B17E5C"/>
    <w:rsid w:val="00B20631"/>
    <w:rsid w:val="00B20E2C"/>
    <w:rsid w:val="00B215E5"/>
    <w:rsid w:val="00B24529"/>
    <w:rsid w:val="00B246E7"/>
    <w:rsid w:val="00B24E1F"/>
    <w:rsid w:val="00B26DFF"/>
    <w:rsid w:val="00B27260"/>
    <w:rsid w:val="00B32229"/>
    <w:rsid w:val="00B32315"/>
    <w:rsid w:val="00B34729"/>
    <w:rsid w:val="00B34932"/>
    <w:rsid w:val="00B34D98"/>
    <w:rsid w:val="00B3529F"/>
    <w:rsid w:val="00B359F0"/>
    <w:rsid w:val="00B37286"/>
    <w:rsid w:val="00B41E40"/>
    <w:rsid w:val="00B43B16"/>
    <w:rsid w:val="00B51A14"/>
    <w:rsid w:val="00B52BB2"/>
    <w:rsid w:val="00B564DB"/>
    <w:rsid w:val="00B567B3"/>
    <w:rsid w:val="00B608FF"/>
    <w:rsid w:val="00B60EE1"/>
    <w:rsid w:val="00B618DC"/>
    <w:rsid w:val="00B61A70"/>
    <w:rsid w:val="00B6260A"/>
    <w:rsid w:val="00B63CC2"/>
    <w:rsid w:val="00B64A18"/>
    <w:rsid w:val="00B66076"/>
    <w:rsid w:val="00B66914"/>
    <w:rsid w:val="00B67ED3"/>
    <w:rsid w:val="00B71983"/>
    <w:rsid w:val="00B735A3"/>
    <w:rsid w:val="00B81A3F"/>
    <w:rsid w:val="00B823F3"/>
    <w:rsid w:val="00B82679"/>
    <w:rsid w:val="00B84BB2"/>
    <w:rsid w:val="00B84D5C"/>
    <w:rsid w:val="00B90C34"/>
    <w:rsid w:val="00B91053"/>
    <w:rsid w:val="00B9266D"/>
    <w:rsid w:val="00B927CD"/>
    <w:rsid w:val="00B93F0A"/>
    <w:rsid w:val="00B9601D"/>
    <w:rsid w:val="00B963CD"/>
    <w:rsid w:val="00B967C0"/>
    <w:rsid w:val="00BA0E40"/>
    <w:rsid w:val="00BA1A97"/>
    <w:rsid w:val="00BA1CC1"/>
    <w:rsid w:val="00BA3144"/>
    <w:rsid w:val="00BA4BBE"/>
    <w:rsid w:val="00BA673E"/>
    <w:rsid w:val="00BB10C0"/>
    <w:rsid w:val="00BB20C2"/>
    <w:rsid w:val="00BB3DEF"/>
    <w:rsid w:val="00BB5E71"/>
    <w:rsid w:val="00BB749E"/>
    <w:rsid w:val="00BC0362"/>
    <w:rsid w:val="00BC30C8"/>
    <w:rsid w:val="00BC546A"/>
    <w:rsid w:val="00BC6633"/>
    <w:rsid w:val="00BC7404"/>
    <w:rsid w:val="00BC7F5C"/>
    <w:rsid w:val="00BD05D9"/>
    <w:rsid w:val="00BD0754"/>
    <w:rsid w:val="00BD2434"/>
    <w:rsid w:val="00BD2750"/>
    <w:rsid w:val="00BD2C91"/>
    <w:rsid w:val="00BD333D"/>
    <w:rsid w:val="00BD4039"/>
    <w:rsid w:val="00BD5F74"/>
    <w:rsid w:val="00BD7604"/>
    <w:rsid w:val="00BD7F4F"/>
    <w:rsid w:val="00BE35D8"/>
    <w:rsid w:val="00BE5470"/>
    <w:rsid w:val="00BF1C16"/>
    <w:rsid w:val="00BF2F11"/>
    <w:rsid w:val="00BF5178"/>
    <w:rsid w:val="00BF599A"/>
    <w:rsid w:val="00BF61C7"/>
    <w:rsid w:val="00BF7734"/>
    <w:rsid w:val="00C00F62"/>
    <w:rsid w:val="00C04354"/>
    <w:rsid w:val="00C102F0"/>
    <w:rsid w:val="00C11186"/>
    <w:rsid w:val="00C11A4A"/>
    <w:rsid w:val="00C11B73"/>
    <w:rsid w:val="00C12C12"/>
    <w:rsid w:val="00C147DE"/>
    <w:rsid w:val="00C154F0"/>
    <w:rsid w:val="00C1667A"/>
    <w:rsid w:val="00C238C2"/>
    <w:rsid w:val="00C23FC8"/>
    <w:rsid w:val="00C24671"/>
    <w:rsid w:val="00C257E3"/>
    <w:rsid w:val="00C27A5E"/>
    <w:rsid w:val="00C308EA"/>
    <w:rsid w:val="00C31109"/>
    <w:rsid w:val="00C31436"/>
    <w:rsid w:val="00C317AB"/>
    <w:rsid w:val="00C31E62"/>
    <w:rsid w:val="00C32430"/>
    <w:rsid w:val="00C401A1"/>
    <w:rsid w:val="00C402ED"/>
    <w:rsid w:val="00C41CDD"/>
    <w:rsid w:val="00C41F52"/>
    <w:rsid w:val="00C43534"/>
    <w:rsid w:val="00C449C8"/>
    <w:rsid w:val="00C513CB"/>
    <w:rsid w:val="00C527FC"/>
    <w:rsid w:val="00C545FE"/>
    <w:rsid w:val="00C603A0"/>
    <w:rsid w:val="00C6098F"/>
    <w:rsid w:val="00C629E9"/>
    <w:rsid w:val="00C62C9E"/>
    <w:rsid w:val="00C62D7C"/>
    <w:rsid w:val="00C63770"/>
    <w:rsid w:val="00C64267"/>
    <w:rsid w:val="00C6451A"/>
    <w:rsid w:val="00C70B1F"/>
    <w:rsid w:val="00C713A2"/>
    <w:rsid w:val="00C71F42"/>
    <w:rsid w:val="00C7229A"/>
    <w:rsid w:val="00C73AA0"/>
    <w:rsid w:val="00C73D3D"/>
    <w:rsid w:val="00C74619"/>
    <w:rsid w:val="00C75114"/>
    <w:rsid w:val="00C75345"/>
    <w:rsid w:val="00C811DC"/>
    <w:rsid w:val="00C82934"/>
    <w:rsid w:val="00C84AB3"/>
    <w:rsid w:val="00C85844"/>
    <w:rsid w:val="00C8688F"/>
    <w:rsid w:val="00C86F4B"/>
    <w:rsid w:val="00C87278"/>
    <w:rsid w:val="00C875A5"/>
    <w:rsid w:val="00C87FC8"/>
    <w:rsid w:val="00C9200B"/>
    <w:rsid w:val="00C94840"/>
    <w:rsid w:val="00C9488F"/>
    <w:rsid w:val="00C94F07"/>
    <w:rsid w:val="00C9685E"/>
    <w:rsid w:val="00C97099"/>
    <w:rsid w:val="00CA00EE"/>
    <w:rsid w:val="00CA0B9B"/>
    <w:rsid w:val="00CA1235"/>
    <w:rsid w:val="00CA2DCA"/>
    <w:rsid w:val="00CA40E7"/>
    <w:rsid w:val="00CB2A7F"/>
    <w:rsid w:val="00CB2E78"/>
    <w:rsid w:val="00CB53EF"/>
    <w:rsid w:val="00CB5BFA"/>
    <w:rsid w:val="00CB66FD"/>
    <w:rsid w:val="00CB6F4C"/>
    <w:rsid w:val="00CB7DF7"/>
    <w:rsid w:val="00CC5386"/>
    <w:rsid w:val="00CC5432"/>
    <w:rsid w:val="00CC5B31"/>
    <w:rsid w:val="00CD0EC9"/>
    <w:rsid w:val="00CD16E1"/>
    <w:rsid w:val="00CD748D"/>
    <w:rsid w:val="00CE08DD"/>
    <w:rsid w:val="00CE0A7D"/>
    <w:rsid w:val="00CE4173"/>
    <w:rsid w:val="00CE5145"/>
    <w:rsid w:val="00CE601E"/>
    <w:rsid w:val="00CE622F"/>
    <w:rsid w:val="00CE72BF"/>
    <w:rsid w:val="00CE74EB"/>
    <w:rsid w:val="00CE765A"/>
    <w:rsid w:val="00CF002A"/>
    <w:rsid w:val="00CF0F5E"/>
    <w:rsid w:val="00CF5758"/>
    <w:rsid w:val="00CF6447"/>
    <w:rsid w:val="00CF66C6"/>
    <w:rsid w:val="00CF7644"/>
    <w:rsid w:val="00D01691"/>
    <w:rsid w:val="00D02397"/>
    <w:rsid w:val="00D02619"/>
    <w:rsid w:val="00D02859"/>
    <w:rsid w:val="00D04037"/>
    <w:rsid w:val="00D04C10"/>
    <w:rsid w:val="00D0539B"/>
    <w:rsid w:val="00D05737"/>
    <w:rsid w:val="00D065EA"/>
    <w:rsid w:val="00D11770"/>
    <w:rsid w:val="00D124B8"/>
    <w:rsid w:val="00D126E5"/>
    <w:rsid w:val="00D17AFC"/>
    <w:rsid w:val="00D20B5C"/>
    <w:rsid w:val="00D215F0"/>
    <w:rsid w:val="00D25717"/>
    <w:rsid w:val="00D2624B"/>
    <w:rsid w:val="00D2643C"/>
    <w:rsid w:val="00D273B5"/>
    <w:rsid w:val="00D313AC"/>
    <w:rsid w:val="00D313BA"/>
    <w:rsid w:val="00D32C58"/>
    <w:rsid w:val="00D33A03"/>
    <w:rsid w:val="00D34AB8"/>
    <w:rsid w:val="00D35A94"/>
    <w:rsid w:val="00D35ECF"/>
    <w:rsid w:val="00D36C75"/>
    <w:rsid w:val="00D40ABB"/>
    <w:rsid w:val="00D469E8"/>
    <w:rsid w:val="00D50F8B"/>
    <w:rsid w:val="00D55C22"/>
    <w:rsid w:val="00D57091"/>
    <w:rsid w:val="00D60E93"/>
    <w:rsid w:val="00D62C28"/>
    <w:rsid w:val="00D63FA9"/>
    <w:rsid w:val="00D6402D"/>
    <w:rsid w:val="00D64BC6"/>
    <w:rsid w:val="00D650D2"/>
    <w:rsid w:val="00D66C3E"/>
    <w:rsid w:val="00D70379"/>
    <w:rsid w:val="00D70C9B"/>
    <w:rsid w:val="00D7356E"/>
    <w:rsid w:val="00D75395"/>
    <w:rsid w:val="00D775B8"/>
    <w:rsid w:val="00D779CA"/>
    <w:rsid w:val="00D80082"/>
    <w:rsid w:val="00D81D3C"/>
    <w:rsid w:val="00D84A09"/>
    <w:rsid w:val="00D8742D"/>
    <w:rsid w:val="00D87B10"/>
    <w:rsid w:val="00D90E9E"/>
    <w:rsid w:val="00D91CAC"/>
    <w:rsid w:val="00D91F45"/>
    <w:rsid w:val="00D92CF8"/>
    <w:rsid w:val="00D944C8"/>
    <w:rsid w:val="00D94C0C"/>
    <w:rsid w:val="00D9559A"/>
    <w:rsid w:val="00D96175"/>
    <w:rsid w:val="00D96FF9"/>
    <w:rsid w:val="00DA03F1"/>
    <w:rsid w:val="00DA1BAA"/>
    <w:rsid w:val="00DA3283"/>
    <w:rsid w:val="00DA49DA"/>
    <w:rsid w:val="00DA64F6"/>
    <w:rsid w:val="00DA6A1D"/>
    <w:rsid w:val="00DA765B"/>
    <w:rsid w:val="00DB0964"/>
    <w:rsid w:val="00DB3374"/>
    <w:rsid w:val="00DB44B2"/>
    <w:rsid w:val="00DB6133"/>
    <w:rsid w:val="00DB6805"/>
    <w:rsid w:val="00DB73F1"/>
    <w:rsid w:val="00DC1D39"/>
    <w:rsid w:val="00DC3C9F"/>
    <w:rsid w:val="00DC5885"/>
    <w:rsid w:val="00DC6184"/>
    <w:rsid w:val="00DC6CB1"/>
    <w:rsid w:val="00DC79F6"/>
    <w:rsid w:val="00DD0749"/>
    <w:rsid w:val="00DD3646"/>
    <w:rsid w:val="00DD38CA"/>
    <w:rsid w:val="00DD54A6"/>
    <w:rsid w:val="00DD5675"/>
    <w:rsid w:val="00DD601A"/>
    <w:rsid w:val="00DD6DEA"/>
    <w:rsid w:val="00DD71FE"/>
    <w:rsid w:val="00DD7393"/>
    <w:rsid w:val="00DD7880"/>
    <w:rsid w:val="00DE1DDB"/>
    <w:rsid w:val="00DF07A7"/>
    <w:rsid w:val="00DF113E"/>
    <w:rsid w:val="00DF3F9C"/>
    <w:rsid w:val="00DF40FE"/>
    <w:rsid w:val="00DF4D94"/>
    <w:rsid w:val="00DF6669"/>
    <w:rsid w:val="00DF6C9D"/>
    <w:rsid w:val="00E00C71"/>
    <w:rsid w:val="00E0213F"/>
    <w:rsid w:val="00E02E27"/>
    <w:rsid w:val="00E066A1"/>
    <w:rsid w:val="00E06FA3"/>
    <w:rsid w:val="00E11BB2"/>
    <w:rsid w:val="00E12D30"/>
    <w:rsid w:val="00E13559"/>
    <w:rsid w:val="00E17175"/>
    <w:rsid w:val="00E17282"/>
    <w:rsid w:val="00E17A92"/>
    <w:rsid w:val="00E22113"/>
    <w:rsid w:val="00E24411"/>
    <w:rsid w:val="00E25128"/>
    <w:rsid w:val="00E25BA9"/>
    <w:rsid w:val="00E30B94"/>
    <w:rsid w:val="00E327B3"/>
    <w:rsid w:val="00E32AEF"/>
    <w:rsid w:val="00E351AA"/>
    <w:rsid w:val="00E362D6"/>
    <w:rsid w:val="00E40199"/>
    <w:rsid w:val="00E41D0A"/>
    <w:rsid w:val="00E424C9"/>
    <w:rsid w:val="00E4259F"/>
    <w:rsid w:val="00E4315C"/>
    <w:rsid w:val="00E44D06"/>
    <w:rsid w:val="00E45F37"/>
    <w:rsid w:val="00E46104"/>
    <w:rsid w:val="00E46176"/>
    <w:rsid w:val="00E46F17"/>
    <w:rsid w:val="00E50703"/>
    <w:rsid w:val="00E509C4"/>
    <w:rsid w:val="00E52664"/>
    <w:rsid w:val="00E52946"/>
    <w:rsid w:val="00E579EE"/>
    <w:rsid w:val="00E612B8"/>
    <w:rsid w:val="00E638A7"/>
    <w:rsid w:val="00E703BE"/>
    <w:rsid w:val="00E70CEA"/>
    <w:rsid w:val="00E723FA"/>
    <w:rsid w:val="00E72D01"/>
    <w:rsid w:val="00E72D8E"/>
    <w:rsid w:val="00E73148"/>
    <w:rsid w:val="00E7331A"/>
    <w:rsid w:val="00E7477B"/>
    <w:rsid w:val="00E747C5"/>
    <w:rsid w:val="00E756BC"/>
    <w:rsid w:val="00E76886"/>
    <w:rsid w:val="00E83AAC"/>
    <w:rsid w:val="00E83B7E"/>
    <w:rsid w:val="00E86A9C"/>
    <w:rsid w:val="00E86CB6"/>
    <w:rsid w:val="00E878AC"/>
    <w:rsid w:val="00E905B6"/>
    <w:rsid w:val="00E91E59"/>
    <w:rsid w:val="00E927AF"/>
    <w:rsid w:val="00E93F41"/>
    <w:rsid w:val="00E96F74"/>
    <w:rsid w:val="00EA0506"/>
    <w:rsid w:val="00EA0E34"/>
    <w:rsid w:val="00EA173F"/>
    <w:rsid w:val="00EA2E80"/>
    <w:rsid w:val="00EA3DEE"/>
    <w:rsid w:val="00EA4B30"/>
    <w:rsid w:val="00EA5788"/>
    <w:rsid w:val="00EA5917"/>
    <w:rsid w:val="00EB0098"/>
    <w:rsid w:val="00EB1FC3"/>
    <w:rsid w:val="00EB3E49"/>
    <w:rsid w:val="00EB4208"/>
    <w:rsid w:val="00EB70F8"/>
    <w:rsid w:val="00EB73AE"/>
    <w:rsid w:val="00EC1263"/>
    <w:rsid w:val="00EC3665"/>
    <w:rsid w:val="00EC36B5"/>
    <w:rsid w:val="00EC593A"/>
    <w:rsid w:val="00ED1667"/>
    <w:rsid w:val="00ED22A6"/>
    <w:rsid w:val="00ED51EB"/>
    <w:rsid w:val="00EE0744"/>
    <w:rsid w:val="00EE23BE"/>
    <w:rsid w:val="00EE552A"/>
    <w:rsid w:val="00EE5CD5"/>
    <w:rsid w:val="00EF0CB6"/>
    <w:rsid w:val="00EF5176"/>
    <w:rsid w:val="00EF5307"/>
    <w:rsid w:val="00EF7582"/>
    <w:rsid w:val="00EF7FC1"/>
    <w:rsid w:val="00F02887"/>
    <w:rsid w:val="00F02D00"/>
    <w:rsid w:val="00F04FCE"/>
    <w:rsid w:val="00F05860"/>
    <w:rsid w:val="00F0629B"/>
    <w:rsid w:val="00F07008"/>
    <w:rsid w:val="00F113B4"/>
    <w:rsid w:val="00F12555"/>
    <w:rsid w:val="00F14862"/>
    <w:rsid w:val="00F15BB8"/>
    <w:rsid w:val="00F17920"/>
    <w:rsid w:val="00F17CAA"/>
    <w:rsid w:val="00F21107"/>
    <w:rsid w:val="00F225D8"/>
    <w:rsid w:val="00F22CD9"/>
    <w:rsid w:val="00F23DD6"/>
    <w:rsid w:val="00F24F11"/>
    <w:rsid w:val="00F254A0"/>
    <w:rsid w:val="00F2578B"/>
    <w:rsid w:val="00F2640E"/>
    <w:rsid w:val="00F27E3E"/>
    <w:rsid w:val="00F30B1C"/>
    <w:rsid w:val="00F30C6E"/>
    <w:rsid w:val="00F30FCB"/>
    <w:rsid w:val="00F319F2"/>
    <w:rsid w:val="00F32A41"/>
    <w:rsid w:val="00F32E11"/>
    <w:rsid w:val="00F34817"/>
    <w:rsid w:val="00F40201"/>
    <w:rsid w:val="00F414F5"/>
    <w:rsid w:val="00F41D48"/>
    <w:rsid w:val="00F43173"/>
    <w:rsid w:val="00F43EC3"/>
    <w:rsid w:val="00F45D3E"/>
    <w:rsid w:val="00F46448"/>
    <w:rsid w:val="00F47057"/>
    <w:rsid w:val="00F479D2"/>
    <w:rsid w:val="00F536E8"/>
    <w:rsid w:val="00F54598"/>
    <w:rsid w:val="00F56E5B"/>
    <w:rsid w:val="00F570EA"/>
    <w:rsid w:val="00F57252"/>
    <w:rsid w:val="00F61DFC"/>
    <w:rsid w:val="00F623CC"/>
    <w:rsid w:val="00F62D20"/>
    <w:rsid w:val="00F635AA"/>
    <w:rsid w:val="00F64127"/>
    <w:rsid w:val="00F64ED7"/>
    <w:rsid w:val="00F64F46"/>
    <w:rsid w:val="00F66029"/>
    <w:rsid w:val="00F71BBB"/>
    <w:rsid w:val="00F753B2"/>
    <w:rsid w:val="00F75F8D"/>
    <w:rsid w:val="00F76F01"/>
    <w:rsid w:val="00F828D6"/>
    <w:rsid w:val="00F82919"/>
    <w:rsid w:val="00F84302"/>
    <w:rsid w:val="00F85E0B"/>
    <w:rsid w:val="00F864BD"/>
    <w:rsid w:val="00F86D02"/>
    <w:rsid w:val="00F92621"/>
    <w:rsid w:val="00F95838"/>
    <w:rsid w:val="00F95951"/>
    <w:rsid w:val="00F95E6A"/>
    <w:rsid w:val="00F964A9"/>
    <w:rsid w:val="00FA2AA0"/>
    <w:rsid w:val="00FA37B3"/>
    <w:rsid w:val="00FA4EB3"/>
    <w:rsid w:val="00FA704E"/>
    <w:rsid w:val="00FA7366"/>
    <w:rsid w:val="00FA7EB2"/>
    <w:rsid w:val="00FB06EA"/>
    <w:rsid w:val="00FB0C39"/>
    <w:rsid w:val="00FB0E07"/>
    <w:rsid w:val="00FB13FE"/>
    <w:rsid w:val="00FB2DE1"/>
    <w:rsid w:val="00FB2F55"/>
    <w:rsid w:val="00FB3D56"/>
    <w:rsid w:val="00FB4029"/>
    <w:rsid w:val="00FB4B1F"/>
    <w:rsid w:val="00FC0CD3"/>
    <w:rsid w:val="00FC11BF"/>
    <w:rsid w:val="00FC1432"/>
    <w:rsid w:val="00FC2E68"/>
    <w:rsid w:val="00FC3079"/>
    <w:rsid w:val="00FC346A"/>
    <w:rsid w:val="00FC3EBA"/>
    <w:rsid w:val="00FC69F0"/>
    <w:rsid w:val="00FC6D71"/>
    <w:rsid w:val="00FD08D2"/>
    <w:rsid w:val="00FD128C"/>
    <w:rsid w:val="00FD1AEC"/>
    <w:rsid w:val="00FD1B3C"/>
    <w:rsid w:val="00FD6E51"/>
    <w:rsid w:val="00FE13D0"/>
    <w:rsid w:val="00FE1BF4"/>
    <w:rsid w:val="00FE2668"/>
    <w:rsid w:val="00FE3E34"/>
    <w:rsid w:val="00FE6656"/>
    <w:rsid w:val="00FE7325"/>
    <w:rsid w:val="00FE779C"/>
    <w:rsid w:val="00FF22E3"/>
    <w:rsid w:val="00FF2385"/>
    <w:rsid w:val="00FF29F6"/>
    <w:rsid w:val="00FF2C0B"/>
    <w:rsid w:val="00FF2F46"/>
    <w:rsid w:val="00FF318B"/>
    <w:rsid w:val="00FF499B"/>
    <w:rsid w:val="00FF4C5A"/>
    <w:rsid w:val="00FF6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1740D"/>
  <w15:docId w15:val="{09CF87DD-C115-4762-B6CC-DFFACB81A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7EE"/>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7EE"/>
    <w:pPr>
      <w:ind w:left="720"/>
    </w:pPr>
  </w:style>
  <w:style w:type="character" w:styleId="Hyperlink">
    <w:name w:val="Hyperlink"/>
    <w:basedOn w:val="DefaultParagraphFont"/>
    <w:uiPriority w:val="99"/>
    <w:unhideWhenUsed/>
    <w:rsid w:val="007E75BB"/>
    <w:rPr>
      <w:color w:val="0000FF"/>
      <w:u w:val="single"/>
    </w:rPr>
  </w:style>
  <w:style w:type="paragraph" w:styleId="PlainText">
    <w:name w:val="Plain Text"/>
    <w:basedOn w:val="Normal"/>
    <w:link w:val="PlainTextChar"/>
    <w:uiPriority w:val="99"/>
    <w:unhideWhenUsed/>
    <w:rsid w:val="00011994"/>
    <w:rPr>
      <w:rFonts w:ascii="Calibri" w:hAnsi="Calibri" w:cs="Times New Roman"/>
    </w:rPr>
  </w:style>
  <w:style w:type="character" w:customStyle="1" w:styleId="PlainTextChar">
    <w:name w:val="Plain Text Char"/>
    <w:basedOn w:val="DefaultParagraphFont"/>
    <w:link w:val="PlainText"/>
    <w:uiPriority w:val="99"/>
    <w:rsid w:val="00011994"/>
    <w:rPr>
      <w:rFonts w:ascii="Calibri" w:hAnsi="Calibri" w:cs="Times New Roman"/>
    </w:rPr>
  </w:style>
  <w:style w:type="paragraph" w:styleId="NormalWeb">
    <w:name w:val="Normal (Web)"/>
    <w:basedOn w:val="Normal"/>
    <w:uiPriority w:val="99"/>
    <w:unhideWhenUsed/>
    <w:rsid w:val="00BF599A"/>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210F38"/>
    <w:rPr>
      <w:i/>
      <w:iCs/>
    </w:rPr>
  </w:style>
  <w:style w:type="character" w:styleId="Strong">
    <w:name w:val="Strong"/>
    <w:basedOn w:val="DefaultParagraphFont"/>
    <w:uiPriority w:val="22"/>
    <w:qFormat/>
    <w:rsid w:val="00CA2DCA"/>
    <w:rPr>
      <w:b/>
      <w:bCs/>
    </w:rPr>
  </w:style>
  <w:style w:type="paragraph" w:styleId="HTMLPreformatted">
    <w:name w:val="HTML Preformatted"/>
    <w:basedOn w:val="Normal"/>
    <w:link w:val="HTMLPreformattedChar"/>
    <w:uiPriority w:val="99"/>
    <w:unhideWhenUsed/>
    <w:rsid w:val="00BD27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D2750"/>
    <w:rPr>
      <w:rFonts w:ascii="Courier New" w:hAnsi="Courier New" w:cs="Courier New"/>
      <w:sz w:val="20"/>
      <w:szCs w:val="20"/>
    </w:rPr>
  </w:style>
  <w:style w:type="paragraph" w:styleId="BalloonText">
    <w:name w:val="Balloon Text"/>
    <w:basedOn w:val="Normal"/>
    <w:link w:val="BalloonTextChar"/>
    <w:uiPriority w:val="99"/>
    <w:semiHidden/>
    <w:unhideWhenUsed/>
    <w:rsid w:val="00BD2750"/>
    <w:rPr>
      <w:rFonts w:ascii="Tahoma" w:hAnsi="Tahoma" w:cs="Tahoma"/>
      <w:sz w:val="16"/>
      <w:szCs w:val="16"/>
    </w:rPr>
  </w:style>
  <w:style w:type="character" w:customStyle="1" w:styleId="BalloonTextChar">
    <w:name w:val="Balloon Text Char"/>
    <w:basedOn w:val="DefaultParagraphFont"/>
    <w:link w:val="BalloonText"/>
    <w:uiPriority w:val="99"/>
    <w:semiHidden/>
    <w:rsid w:val="00BD2750"/>
    <w:rPr>
      <w:rFonts w:ascii="Tahoma" w:hAnsi="Tahoma" w:cs="Tahoma"/>
      <w:sz w:val="16"/>
      <w:szCs w:val="16"/>
    </w:rPr>
  </w:style>
  <w:style w:type="paragraph" w:customStyle="1" w:styleId="p1">
    <w:name w:val="p1"/>
    <w:basedOn w:val="Normal"/>
    <w:rsid w:val="00231ED2"/>
    <w:pPr>
      <w:spacing w:before="100" w:beforeAutospacing="1" w:after="100" w:afterAutospacing="1"/>
    </w:pPr>
    <w:rPr>
      <w:rFonts w:ascii="Times New Roman" w:eastAsia="Times New Roman" w:hAnsi="Times New Roman" w:cs="Times New Roman"/>
      <w:sz w:val="24"/>
      <w:szCs w:val="24"/>
    </w:rPr>
  </w:style>
  <w:style w:type="character" w:customStyle="1" w:styleId="s1">
    <w:name w:val="s1"/>
    <w:basedOn w:val="DefaultParagraphFont"/>
    <w:rsid w:val="00231ED2"/>
  </w:style>
  <w:style w:type="character" w:styleId="FollowedHyperlink">
    <w:name w:val="FollowedHyperlink"/>
    <w:basedOn w:val="DefaultParagraphFont"/>
    <w:uiPriority w:val="99"/>
    <w:semiHidden/>
    <w:unhideWhenUsed/>
    <w:rsid w:val="00CB2A7F"/>
    <w:rPr>
      <w:color w:val="800080" w:themeColor="followedHyperlink"/>
      <w:u w:val="single"/>
    </w:rPr>
  </w:style>
  <w:style w:type="character" w:customStyle="1" w:styleId="st1">
    <w:name w:val="st1"/>
    <w:basedOn w:val="DefaultParagraphFont"/>
    <w:rsid w:val="00BD333D"/>
  </w:style>
  <w:style w:type="paragraph" w:styleId="Header">
    <w:name w:val="header"/>
    <w:basedOn w:val="Normal"/>
    <w:link w:val="HeaderChar"/>
    <w:uiPriority w:val="99"/>
    <w:unhideWhenUsed/>
    <w:rsid w:val="00FF29F6"/>
    <w:pPr>
      <w:tabs>
        <w:tab w:val="center" w:pos="4680"/>
        <w:tab w:val="right" w:pos="9360"/>
      </w:tabs>
    </w:pPr>
  </w:style>
  <w:style w:type="character" w:customStyle="1" w:styleId="HeaderChar">
    <w:name w:val="Header Char"/>
    <w:basedOn w:val="DefaultParagraphFont"/>
    <w:link w:val="Header"/>
    <w:uiPriority w:val="99"/>
    <w:rsid w:val="00FF29F6"/>
  </w:style>
  <w:style w:type="paragraph" w:styleId="Footer">
    <w:name w:val="footer"/>
    <w:basedOn w:val="Normal"/>
    <w:link w:val="FooterChar"/>
    <w:uiPriority w:val="99"/>
    <w:unhideWhenUsed/>
    <w:rsid w:val="00FF29F6"/>
    <w:pPr>
      <w:tabs>
        <w:tab w:val="center" w:pos="4680"/>
        <w:tab w:val="right" w:pos="9360"/>
      </w:tabs>
    </w:pPr>
  </w:style>
  <w:style w:type="character" w:customStyle="1" w:styleId="FooterChar">
    <w:name w:val="Footer Char"/>
    <w:basedOn w:val="DefaultParagraphFont"/>
    <w:link w:val="Footer"/>
    <w:uiPriority w:val="99"/>
    <w:rsid w:val="00FF29F6"/>
  </w:style>
  <w:style w:type="character" w:styleId="UnresolvedMention">
    <w:name w:val="Unresolved Mention"/>
    <w:basedOn w:val="DefaultParagraphFont"/>
    <w:uiPriority w:val="99"/>
    <w:semiHidden/>
    <w:unhideWhenUsed/>
    <w:rsid w:val="00E00C71"/>
    <w:rPr>
      <w:color w:val="605E5C"/>
      <w:shd w:val="clear" w:color="auto" w:fill="E1DFDD"/>
    </w:rPr>
  </w:style>
  <w:style w:type="paragraph" w:customStyle="1" w:styleId="xmsonormal">
    <w:name w:val="x_msonormal"/>
    <w:basedOn w:val="Normal"/>
    <w:rsid w:val="00AE730B"/>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12222">
      <w:bodyDiv w:val="1"/>
      <w:marLeft w:val="0"/>
      <w:marRight w:val="0"/>
      <w:marTop w:val="0"/>
      <w:marBottom w:val="0"/>
      <w:divBdr>
        <w:top w:val="none" w:sz="0" w:space="0" w:color="auto"/>
        <w:left w:val="none" w:sz="0" w:space="0" w:color="auto"/>
        <w:bottom w:val="none" w:sz="0" w:space="0" w:color="auto"/>
        <w:right w:val="none" w:sz="0" w:space="0" w:color="auto"/>
      </w:divBdr>
    </w:div>
    <w:div w:id="108473389">
      <w:bodyDiv w:val="1"/>
      <w:marLeft w:val="0"/>
      <w:marRight w:val="0"/>
      <w:marTop w:val="0"/>
      <w:marBottom w:val="0"/>
      <w:divBdr>
        <w:top w:val="none" w:sz="0" w:space="0" w:color="auto"/>
        <w:left w:val="none" w:sz="0" w:space="0" w:color="auto"/>
        <w:bottom w:val="none" w:sz="0" w:space="0" w:color="auto"/>
        <w:right w:val="none" w:sz="0" w:space="0" w:color="auto"/>
      </w:divBdr>
    </w:div>
    <w:div w:id="269632794">
      <w:bodyDiv w:val="1"/>
      <w:marLeft w:val="0"/>
      <w:marRight w:val="0"/>
      <w:marTop w:val="0"/>
      <w:marBottom w:val="0"/>
      <w:divBdr>
        <w:top w:val="none" w:sz="0" w:space="0" w:color="auto"/>
        <w:left w:val="none" w:sz="0" w:space="0" w:color="auto"/>
        <w:bottom w:val="none" w:sz="0" w:space="0" w:color="auto"/>
        <w:right w:val="none" w:sz="0" w:space="0" w:color="auto"/>
      </w:divBdr>
    </w:div>
    <w:div w:id="312220622">
      <w:bodyDiv w:val="1"/>
      <w:marLeft w:val="0"/>
      <w:marRight w:val="0"/>
      <w:marTop w:val="0"/>
      <w:marBottom w:val="0"/>
      <w:divBdr>
        <w:top w:val="none" w:sz="0" w:space="0" w:color="auto"/>
        <w:left w:val="none" w:sz="0" w:space="0" w:color="auto"/>
        <w:bottom w:val="none" w:sz="0" w:space="0" w:color="auto"/>
        <w:right w:val="none" w:sz="0" w:space="0" w:color="auto"/>
      </w:divBdr>
    </w:div>
    <w:div w:id="323320462">
      <w:bodyDiv w:val="1"/>
      <w:marLeft w:val="0"/>
      <w:marRight w:val="0"/>
      <w:marTop w:val="0"/>
      <w:marBottom w:val="0"/>
      <w:divBdr>
        <w:top w:val="none" w:sz="0" w:space="0" w:color="auto"/>
        <w:left w:val="none" w:sz="0" w:space="0" w:color="auto"/>
        <w:bottom w:val="none" w:sz="0" w:space="0" w:color="auto"/>
        <w:right w:val="none" w:sz="0" w:space="0" w:color="auto"/>
      </w:divBdr>
      <w:divsChild>
        <w:div w:id="1430275334">
          <w:marLeft w:val="0"/>
          <w:marRight w:val="0"/>
          <w:marTop w:val="0"/>
          <w:marBottom w:val="0"/>
          <w:divBdr>
            <w:top w:val="none" w:sz="0" w:space="0" w:color="auto"/>
            <w:left w:val="none" w:sz="0" w:space="0" w:color="auto"/>
            <w:bottom w:val="none" w:sz="0" w:space="0" w:color="auto"/>
            <w:right w:val="none" w:sz="0" w:space="0" w:color="auto"/>
          </w:divBdr>
          <w:divsChild>
            <w:div w:id="338704370">
              <w:marLeft w:val="0"/>
              <w:marRight w:val="0"/>
              <w:marTop w:val="0"/>
              <w:marBottom w:val="0"/>
              <w:divBdr>
                <w:top w:val="none" w:sz="0" w:space="0" w:color="auto"/>
                <w:left w:val="none" w:sz="0" w:space="0" w:color="auto"/>
                <w:bottom w:val="none" w:sz="0" w:space="0" w:color="auto"/>
                <w:right w:val="none" w:sz="0" w:space="0" w:color="auto"/>
              </w:divBdr>
              <w:divsChild>
                <w:div w:id="252133711">
                  <w:marLeft w:val="0"/>
                  <w:marRight w:val="0"/>
                  <w:marTop w:val="0"/>
                  <w:marBottom w:val="0"/>
                  <w:divBdr>
                    <w:top w:val="none" w:sz="0" w:space="0" w:color="auto"/>
                    <w:left w:val="none" w:sz="0" w:space="0" w:color="auto"/>
                    <w:bottom w:val="none" w:sz="0" w:space="0" w:color="auto"/>
                    <w:right w:val="none" w:sz="0" w:space="0" w:color="auto"/>
                  </w:divBdr>
                  <w:divsChild>
                    <w:div w:id="1835368043">
                      <w:marLeft w:val="0"/>
                      <w:marRight w:val="0"/>
                      <w:marTop w:val="0"/>
                      <w:marBottom w:val="0"/>
                      <w:divBdr>
                        <w:top w:val="none" w:sz="0" w:space="0" w:color="auto"/>
                        <w:left w:val="none" w:sz="0" w:space="0" w:color="auto"/>
                        <w:bottom w:val="none" w:sz="0" w:space="0" w:color="auto"/>
                        <w:right w:val="none" w:sz="0" w:space="0" w:color="auto"/>
                      </w:divBdr>
                      <w:divsChild>
                        <w:div w:id="824590397">
                          <w:marLeft w:val="0"/>
                          <w:marRight w:val="0"/>
                          <w:marTop w:val="0"/>
                          <w:marBottom w:val="0"/>
                          <w:divBdr>
                            <w:top w:val="none" w:sz="0" w:space="0" w:color="auto"/>
                            <w:left w:val="none" w:sz="0" w:space="0" w:color="auto"/>
                            <w:bottom w:val="none" w:sz="0" w:space="0" w:color="auto"/>
                            <w:right w:val="none" w:sz="0" w:space="0" w:color="auto"/>
                          </w:divBdr>
                          <w:divsChild>
                            <w:div w:id="1234924800">
                              <w:marLeft w:val="0"/>
                              <w:marRight w:val="0"/>
                              <w:marTop w:val="0"/>
                              <w:marBottom w:val="0"/>
                              <w:divBdr>
                                <w:top w:val="none" w:sz="0" w:space="0" w:color="auto"/>
                                <w:left w:val="none" w:sz="0" w:space="0" w:color="auto"/>
                                <w:bottom w:val="none" w:sz="0" w:space="0" w:color="auto"/>
                                <w:right w:val="none" w:sz="0" w:space="0" w:color="auto"/>
                              </w:divBdr>
                              <w:divsChild>
                                <w:div w:id="710618581">
                                  <w:marLeft w:val="0"/>
                                  <w:marRight w:val="0"/>
                                  <w:marTop w:val="0"/>
                                  <w:marBottom w:val="0"/>
                                  <w:divBdr>
                                    <w:top w:val="none" w:sz="0" w:space="0" w:color="auto"/>
                                    <w:left w:val="none" w:sz="0" w:space="0" w:color="auto"/>
                                    <w:bottom w:val="none" w:sz="0" w:space="0" w:color="auto"/>
                                    <w:right w:val="none" w:sz="0" w:space="0" w:color="auto"/>
                                  </w:divBdr>
                                  <w:divsChild>
                                    <w:div w:id="7570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3672382">
      <w:bodyDiv w:val="1"/>
      <w:marLeft w:val="0"/>
      <w:marRight w:val="0"/>
      <w:marTop w:val="0"/>
      <w:marBottom w:val="0"/>
      <w:divBdr>
        <w:top w:val="none" w:sz="0" w:space="0" w:color="auto"/>
        <w:left w:val="none" w:sz="0" w:space="0" w:color="auto"/>
        <w:bottom w:val="none" w:sz="0" w:space="0" w:color="auto"/>
        <w:right w:val="none" w:sz="0" w:space="0" w:color="auto"/>
      </w:divBdr>
    </w:div>
    <w:div w:id="355280171">
      <w:bodyDiv w:val="1"/>
      <w:marLeft w:val="0"/>
      <w:marRight w:val="0"/>
      <w:marTop w:val="0"/>
      <w:marBottom w:val="0"/>
      <w:divBdr>
        <w:top w:val="none" w:sz="0" w:space="0" w:color="auto"/>
        <w:left w:val="none" w:sz="0" w:space="0" w:color="auto"/>
        <w:bottom w:val="none" w:sz="0" w:space="0" w:color="auto"/>
        <w:right w:val="none" w:sz="0" w:space="0" w:color="auto"/>
      </w:divBdr>
    </w:div>
    <w:div w:id="507058485">
      <w:bodyDiv w:val="1"/>
      <w:marLeft w:val="0"/>
      <w:marRight w:val="0"/>
      <w:marTop w:val="0"/>
      <w:marBottom w:val="0"/>
      <w:divBdr>
        <w:top w:val="none" w:sz="0" w:space="0" w:color="auto"/>
        <w:left w:val="none" w:sz="0" w:space="0" w:color="auto"/>
        <w:bottom w:val="none" w:sz="0" w:space="0" w:color="auto"/>
        <w:right w:val="none" w:sz="0" w:space="0" w:color="auto"/>
      </w:divBdr>
    </w:div>
    <w:div w:id="574121536">
      <w:bodyDiv w:val="1"/>
      <w:marLeft w:val="0"/>
      <w:marRight w:val="0"/>
      <w:marTop w:val="0"/>
      <w:marBottom w:val="0"/>
      <w:divBdr>
        <w:top w:val="none" w:sz="0" w:space="0" w:color="auto"/>
        <w:left w:val="none" w:sz="0" w:space="0" w:color="auto"/>
        <w:bottom w:val="none" w:sz="0" w:space="0" w:color="auto"/>
        <w:right w:val="none" w:sz="0" w:space="0" w:color="auto"/>
      </w:divBdr>
    </w:div>
    <w:div w:id="643003682">
      <w:bodyDiv w:val="1"/>
      <w:marLeft w:val="0"/>
      <w:marRight w:val="0"/>
      <w:marTop w:val="0"/>
      <w:marBottom w:val="0"/>
      <w:divBdr>
        <w:top w:val="none" w:sz="0" w:space="0" w:color="auto"/>
        <w:left w:val="none" w:sz="0" w:space="0" w:color="auto"/>
        <w:bottom w:val="none" w:sz="0" w:space="0" w:color="auto"/>
        <w:right w:val="none" w:sz="0" w:space="0" w:color="auto"/>
      </w:divBdr>
    </w:div>
    <w:div w:id="652609958">
      <w:bodyDiv w:val="1"/>
      <w:marLeft w:val="0"/>
      <w:marRight w:val="0"/>
      <w:marTop w:val="0"/>
      <w:marBottom w:val="0"/>
      <w:divBdr>
        <w:top w:val="none" w:sz="0" w:space="0" w:color="auto"/>
        <w:left w:val="none" w:sz="0" w:space="0" w:color="auto"/>
        <w:bottom w:val="none" w:sz="0" w:space="0" w:color="auto"/>
        <w:right w:val="none" w:sz="0" w:space="0" w:color="auto"/>
      </w:divBdr>
    </w:div>
    <w:div w:id="670909277">
      <w:bodyDiv w:val="1"/>
      <w:marLeft w:val="0"/>
      <w:marRight w:val="0"/>
      <w:marTop w:val="0"/>
      <w:marBottom w:val="0"/>
      <w:divBdr>
        <w:top w:val="none" w:sz="0" w:space="0" w:color="auto"/>
        <w:left w:val="none" w:sz="0" w:space="0" w:color="auto"/>
        <w:bottom w:val="none" w:sz="0" w:space="0" w:color="auto"/>
        <w:right w:val="none" w:sz="0" w:space="0" w:color="auto"/>
      </w:divBdr>
    </w:div>
    <w:div w:id="925308962">
      <w:bodyDiv w:val="1"/>
      <w:marLeft w:val="0"/>
      <w:marRight w:val="0"/>
      <w:marTop w:val="0"/>
      <w:marBottom w:val="0"/>
      <w:divBdr>
        <w:top w:val="none" w:sz="0" w:space="0" w:color="auto"/>
        <w:left w:val="none" w:sz="0" w:space="0" w:color="auto"/>
        <w:bottom w:val="none" w:sz="0" w:space="0" w:color="auto"/>
        <w:right w:val="none" w:sz="0" w:space="0" w:color="auto"/>
      </w:divBdr>
    </w:div>
    <w:div w:id="1018429979">
      <w:bodyDiv w:val="1"/>
      <w:marLeft w:val="0"/>
      <w:marRight w:val="0"/>
      <w:marTop w:val="0"/>
      <w:marBottom w:val="0"/>
      <w:divBdr>
        <w:top w:val="none" w:sz="0" w:space="0" w:color="auto"/>
        <w:left w:val="none" w:sz="0" w:space="0" w:color="auto"/>
        <w:bottom w:val="none" w:sz="0" w:space="0" w:color="auto"/>
        <w:right w:val="none" w:sz="0" w:space="0" w:color="auto"/>
      </w:divBdr>
    </w:div>
    <w:div w:id="1023555728">
      <w:bodyDiv w:val="1"/>
      <w:marLeft w:val="0"/>
      <w:marRight w:val="0"/>
      <w:marTop w:val="0"/>
      <w:marBottom w:val="0"/>
      <w:divBdr>
        <w:top w:val="none" w:sz="0" w:space="0" w:color="auto"/>
        <w:left w:val="none" w:sz="0" w:space="0" w:color="auto"/>
        <w:bottom w:val="none" w:sz="0" w:space="0" w:color="auto"/>
        <w:right w:val="none" w:sz="0" w:space="0" w:color="auto"/>
      </w:divBdr>
    </w:div>
    <w:div w:id="1033186330">
      <w:bodyDiv w:val="1"/>
      <w:marLeft w:val="0"/>
      <w:marRight w:val="0"/>
      <w:marTop w:val="0"/>
      <w:marBottom w:val="0"/>
      <w:divBdr>
        <w:top w:val="none" w:sz="0" w:space="0" w:color="auto"/>
        <w:left w:val="none" w:sz="0" w:space="0" w:color="auto"/>
        <w:bottom w:val="none" w:sz="0" w:space="0" w:color="auto"/>
        <w:right w:val="none" w:sz="0" w:space="0" w:color="auto"/>
      </w:divBdr>
    </w:div>
    <w:div w:id="1183738930">
      <w:bodyDiv w:val="1"/>
      <w:marLeft w:val="0"/>
      <w:marRight w:val="0"/>
      <w:marTop w:val="0"/>
      <w:marBottom w:val="0"/>
      <w:divBdr>
        <w:top w:val="none" w:sz="0" w:space="0" w:color="auto"/>
        <w:left w:val="none" w:sz="0" w:space="0" w:color="auto"/>
        <w:bottom w:val="none" w:sz="0" w:space="0" w:color="auto"/>
        <w:right w:val="none" w:sz="0" w:space="0" w:color="auto"/>
      </w:divBdr>
    </w:div>
    <w:div w:id="1188520772">
      <w:bodyDiv w:val="1"/>
      <w:marLeft w:val="0"/>
      <w:marRight w:val="0"/>
      <w:marTop w:val="0"/>
      <w:marBottom w:val="0"/>
      <w:divBdr>
        <w:top w:val="none" w:sz="0" w:space="0" w:color="auto"/>
        <w:left w:val="none" w:sz="0" w:space="0" w:color="auto"/>
        <w:bottom w:val="none" w:sz="0" w:space="0" w:color="auto"/>
        <w:right w:val="none" w:sz="0" w:space="0" w:color="auto"/>
      </w:divBdr>
    </w:div>
    <w:div w:id="1319765734">
      <w:bodyDiv w:val="1"/>
      <w:marLeft w:val="0"/>
      <w:marRight w:val="0"/>
      <w:marTop w:val="0"/>
      <w:marBottom w:val="0"/>
      <w:divBdr>
        <w:top w:val="none" w:sz="0" w:space="0" w:color="auto"/>
        <w:left w:val="none" w:sz="0" w:space="0" w:color="auto"/>
        <w:bottom w:val="none" w:sz="0" w:space="0" w:color="auto"/>
        <w:right w:val="none" w:sz="0" w:space="0" w:color="auto"/>
      </w:divBdr>
    </w:div>
    <w:div w:id="1341615299">
      <w:bodyDiv w:val="1"/>
      <w:marLeft w:val="0"/>
      <w:marRight w:val="0"/>
      <w:marTop w:val="0"/>
      <w:marBottom w:val="0"/>
      <w:divBdr>
        <w:top w:val="none" w:sz="0" w:space="0" w:color="auto"/>
        <w:left w:val="none" w:sz="0" w:space="0" w:color="auto"/>
        <w:bottom w:val="none" w:sz="0" w:space="0" w:color="auto"/>
        <w:right w:val="none" w:sz="0" w:space="0" w:color="auto"/>
      </w:divBdr>
    </w:div>
    <w:div w:id="1387490931">
      <w:bodyDiv w:val="1"/>
      <w:marLeft w:val="0"/>
      <w:marRight w:val="0"/>
      <w:marTop w:val="0"/>
      <w:marBottom w:val="0"/>
      <w:divBdr>
        <w:top w:val="none" w:sz="0" w:space="0" w:color="auto"/>
        <w:left w:val="none" w:sz="0" w:space="0" w:color="auto"/>
        <w:bottom w:val="none" w:sz="0" w:space="0" w:color="auto"/>
        <w:right w:val="none" w:sz="0" w:space="0" w:color="auto"/>
      </w:divBdr>
    </w:div>
    <w:div w:id="1408188128">
      <w:bodyDiv w:val="1"/>
      <w:marLeft w:val="0"/>
      <w:marRight w:val="0"/>
      <w:marTop w:val="0"/>
      <w:marBottom w:val="0"/>
      <w:divBdr>
        <w:top w:val="none" w:sz="0" w:space="0" w:color="auto"/>
        <w:left w:val="none" w:sz="0" w:space="0" w:color="auto"/>
        <w:bottom w:val="none" w:sz="0" w:space="0" w:color="auto"/>
        <w:right w:val="none" w:sz="0" w:space="0" w:color="auto"/>
      </w:divBdr>
      <w:divsChild>
        <w:div w:id="1406730489">
          <w:marLeft w:val="0"/>
          <w:marRight w:val="0"/>
          <w:marTop w:val="0"/>
          <w:marBottom w:val="0"/>
          <w:divBdr>
            <w:top w:val="none" w:sz="0" w:space="0" w:color="auto"/>
            <w:left w:val="none" w:sz="0" w:space="0" w:color="auto"/>
            <w:bottom w:val="none" w:sz="0" w:space="0" w:color="auto"/>
            <w:right w:val="none" w:sz="0" w:space="0" w:color="auto"/>
          </w:divBdr>
          <w:divsChild>
            <w:div w:id="692726245">
              <w:marLeft w:val="0"/>
              <w:marRight w:val="0"/>
              <w:marTop w:val="0"/>
              <w:marBottom w:val="0"/>
              <w:divBdr>
                <w:top w:val="none" w:sz="0" w:space="0" w:color="auto"/>
                <w:left w:val="none" w:sz="0" w:space="0" w:color="auto"/>
                <w:bottom w:val="none" w:sz="0" w:space="0" w:color="auto"/>
                <w:right w:val="none" w:sz="0" w:space="0" w:color="auto"/>
              </w:divBdr>
              <w:divsChild>
                <w:div w:id="1833794513">
                  <w:marLeft w:val="0"/>
                  <w:marRight w:val="0"/>
                  <w:marTop w:val="0"/>
                  <w:marBottom w:val="0"/>
                  <w:divBdr>
                    <w:top w:val="none" w:sz="0" w:space="0" w:color="auto"/>
                    <w:left w:val="none" w:sz="0" w:space="0" w:color="auto"/>
                    <w:bottom w:val="none" w:sz="0" w:space="0" w:color="auto"/>
                    <w:right w:val="none" w:sz="0" w:space="0" w:color="auto"/>
                  </w:divBdr>
                  <w:divsChild>
                    <w:div w:id="194781589">
                      <w:marLeft w:val="0"/>
                      <w:marRight w:val="0"/>
                      <w:marTop w:val="0"/>
                      <w:marBottom w:val="0"/>
                      <w:divBdr>
                        <w:top w:val="none" w:sz="0" w:space="0" w:color="auto"/>
                        <w:left w:val="none" w:sz="0" w:space="0" w:color="auto"/>
                        <w:bottom w:val="none" w:sz="0" w:space="0" w:color="auto"/>
                        <w:right w:val="none" w:sz="0" w:space="0" w:color="auto"/>
                      </w:divBdr>
                      <w:divsChild>
                        <w:div w:id="697585409">
                          <w:marLeft w:val="0"/>
                          <w:marRight w:val="0"/>
                          <w:marTop w:val="0"/>
                          <w:marBottom w:val="0"/>
                          <w:divBdr>
                            <w:top w:val="none" w:sz="0" w:space="0" w:color="auto"/>
                            <w:left w:val="none" w:sz="0" w:space="0" w:color="auto"/>
                            <w:bottom w:val="none" w:sz="0" w:space="0" w:color="auto"/>
                            <w:right w:val="none" w:sz="0" w:space="0" w:color="auto"/>
                          </w:divBdr>
                          <w:divsChild>
                            <w:div w:id="561066912">
                              <w:marLeft w:val="0"/>
                              <w:marRight w:val="0"/>
                              <w:marTop w:val="0"/>
                              <w:marBottom w:val="0"/>
                              <w:divBdr>
                                <w:top w:val="none" w:sz="0" w:space="0" w:color="auto"/>
                                <w:left w:val="none" w:sz="0" w:space="0" w:color="auto"/>
                                <w:bottom w:val="none" w:sz="0" w:space="0" w:color="auto"/>
                                <w:right w:val="none" w:sz="0" w:space="0" w:color="auto"/>
                              </w:divBdr>
                              <w:divsChild>
                                <w:div w:id="93941532">
                                  <w:marLeft w:val="0"/>
                                  <w:marRight w:val="0"/>
                                  <w:marTop w:val="0"/>
                                  <w:marBottom w:val="0"/>
                                  <w:divBdr>
                                    <w:top w:val="none" w:sz="0" w:space="0" w:color="auto"/>
                                    <w:left w:val="none" w:sz="0" w:space="0" w:color="auto"/>
                                    <w:bottom w:val="none" w:sz="0" w:space="0" w:color="auto"/>
                                    <w:right w:val="none" w:sz="0" w:space="0" w:color="auto"/>
                                  </w:divBdr>
                                  <w:divsChild>
                                    <w:div w:id="189866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9065896">
      <w:bodyDiv w:val="1"/>
      <w:marLeft w:val="0"/>
      <w:marRight w:val="0"/>
      <w:marTop w:val="0"/>
      <w:marBottom w:val="0"/>
      <w:divBdr>
        <w:top w:val="none" w:sz="0" w:space="0" w:color="auto"/>
        <w:left w:val="none" w:sz="0" w:space="0" w:color="auto"/>
        <w:bottom w:val="none" w:sz="0" w:space="0" w:color="auto"/>
        <w:right w:val="none" w:sz="0" w:space="0" w:color="auto"/>
      </w:divBdr>
    </w:div>
    <w:div w:id="1494101933">
      <w:bodyDiv w:val="1"/>
      <w:marLeft w:val="0"/>
      <w:marRight w:val="0"/>
      <w:marTop w:val="0"/>
      <w:marBottom w:val="0"/>
      <w:divBdr>
        <w:top w:val="none" w:sz="0" w:space="0" w:color="auto"/>
        <w:left w:val="none" w:sz="0" w:space="0" w:color="auto"/>
        <w:bottom w:val="none" w:sz="0" w:space="0" w:color="auto"/>
        <w:right w:val="none" w:sz="0" w:space="0" w:color="auto"/>
      </w:divBdr>
      <w:divsChild>
        <w:div w:id="1131479069">
          <w:marLeft w:val="0"/>
          <w:marRight w:val="0"/>
          <w:marTop w:val="150"/>
          <w:marBottom w:val="150"/>
          <w:divBdr>
            <w:top w:val="single" w:sz="6" w:space="0" w:color="000000"/>
            <w:left w:val="single" w:sz="6" w:space="0" w:color="000000"/>
            <w:bottom w:val="single" w:sz="6" w:space="0" w:color="000000"/>
            <w:right w:val="single" w:sz="6" w:space="0" w:color="000000"/>
          </w:divBdr>
          <w:divsChild>
            <w:div w:id="1093822857">
              <w:marLeft w:val="3000"/>
              <w:marRight w:val="225"/>
              <w:marTop w:val="0"/>
              <w:marBottom w:val="240"/>
              <w:divBdr>
                <w:top w:val="none" w:sz="0" w:space="0" w:color="auto"/>
                <w:left w:val="none" w:sz="0" w:space="0" w:color="auto"/>
                <w:bottom w:val="none" w:sz="0" w:space="0" w:color="auto"/>
                <w:right w:val="none" w:sz="0" w:space="0" w:color="auto"/>
              </w:divBdr>
            </w:div>
          </w:divsChild>
        </w:div>
      </w:divsChild>
    </w:div>
    <w:div w:id="1516533311">
      <w:bodyDiv w:val="1"/>
      <w:marLeft w:val="0"/>
      <w:marRight w:val="0"/>
      <w:marTop w:val="0"/>
      <w:marBottom w:val="0"/>
      <w:divBdr>
        <w:top w:val="none" w:sz="0" w:space="0" w:color="auto"/>
        <w:left w:val="none" w:sz="0" w:space="0" w:color="auto"/>
        <w:bottom w:val="none" w:sz="0" w:space="0" w:color="auto"/>
        <w:right w:val="none" w:sz="0" w:space="0" w:color="auto"/>
      </w:divBdr>
      <w:divsChild>
        <w:div w:id="5979816">
          <w:marLeft w:val="0"/>
          <w:marRight w:val="0"/>
          <w:marTop w:val="0"/>
          <w:marBottom w:val="0"/>
          <w:divBdr>
            <w:top w:val="none" w:sz="0" w:space="0" w:color="auto"/>
            <w:left w:val="none" w:sz="0" w:space="0" w:color="auto"/>
            <w:bottom w:val="none" w:sz="0" w:space="0" w:color="auto"/>
            <w:right w:val="none" w:sz="0" w:space="0" w:color="auto"/>
          </w:divBdr>
          <w:divsChild>
            <w:div w:id="55475289">
              <w:marLeft w:val="0"/>
              <w:marRight w:val="0"/>
              <w:marTop w:val="0"/>
              <w:marBottom w:val="0"/>
              <w:divBdr>
                <w:top w:val="none" w:sz="0" w:space="0" w:color="auto"/>
                <w:left w:val="none" w:sz="0" w:space="0" w:color="auto"/>
                <w:bottom w:val="none" w:sz="0" w:space="0" w:color="auto"/>
                <w:right w:val="none" w:sz="0" w:space="0" w:color="auto"/>
              </w:divBdr>
              <w:divsChild>
                <w:div w:id="122548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059969">
      <w:bodyDiv w:val="1"/>
      <w:marLeft w:val="0"/>
      <w:marRight w:val="0"/>
      <w:marTop w:val="0"/>
      <w:marBottom w:val="0"/>
      <w:divBdr>
        <w:top w:val="none" w:sz="0" w:space="0" w:color="auto"/>
        <w:left w:val="none" w:sz="0" w:space="0" w:color="auto"/>
        <w:bottom w:val="none" w:sz="0" w:space="0" w:color="auto"/>
        <w:right w:val="none" w:sz="0" w:space="0" w:color="auto"/>
      </w:divBdr>
    </w:div>
    <w:div w:id="1740636252">
      <w:bodyDiv w:val="1"/>
      <w:marLeft w:val="0"/>
      <w:marRight w:val="0"/>
      <w:marTop w:val="0"/>
      <w:marBottom w:val="0"/>
      <w:divBdr>
        <w:top w:val="none" w:sz="0" w:space="0" w:color="auto"/>
        <w:left w:val="none" w:sz="0" w:space="0" w:color="auto"/>
        <w:bottom w:val="none" w:sz="0" w:space="0" w:color="auto"/>
        <w:right w:val="none" w:sz="0" w:space="0" w:color="auto"/>
      </w:divBdr>
    </w:div>
    <w:div w:id="1837838151">
      <w:bodyDiv w:val="1"/>
      <w:marLeft w:val="0"/>
      <w:marRight w:val="0"/>
      <w:marTop w:val="0"/>
      <w:marBottom w:val="0"/>
      <w:divBdr>
        <w:top w:val="none" w:sz="0" w:space="0" w:color="auto"/>
        <w:left w:val="none" w:sz="0" w:space="0" w:color="auto"/>
        <w:bottom w:val="none" w:sz="0" w:space="0" w:color="auto"/>
        <w:right w:val="none" w:sz="0" w:space="0" w:color="auto"/>
      </w:divBdr>
    </w:div>
    <w:div w:id="206336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229AA-F298-4B66-8508-8BE4FC1A8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159</Characters>
  <Application>Microsoft Office Word</Application>
  <DocSecurity>4</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o Family</dc:creator>
  <cp:lastModifiedBy>Emily Dillon</cp:lastModifiedBy>
  <cp:revision>2</cp:revision>
  <cp:lastPrinted>2020-10-27T20:02:00Z</cp:lastPrinted>
  <dcterms:created xsi:type="dcterms:W3CDTF">2020-11-30T15:09:00Z</dcterms:created>
  <dcterms:modified xsi:type="dcterms:W3CDTF">2020-11-30T15:09:00Z</dcterms:modified>
</cp:coreProperties>
</file>